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A4F9F"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0BAD48A1" w14:textId="77777777" w:rsidR="000A3C2F" w:rsidRPr="000A3C2F" w:rsidRDefault="000A3C2F" w:rsidP="00B62844">
      <w:pPr>
        <w:pStyle w:val="Title"/>
        <w:spacing w:line="276" w:lineRule="auto"/>
      </w:pPr>
      <w:r w:rsidRPr="000A3C2F">
        <w:t>Centre for Health Technology Evaluation</w:t>
      </w:r>
    </w:p>
    <w:p w14:paraId="11C7EF01" w14:textId="0CC17D0B" w:rsidR="000A3C2F" w:rsidRDefault="007C6220" w:rsidP="003E65BA">
      <w:pPr>
        <w:pStyle w:val="Heading1"/>
      </w:pPr>
      <w:r>
        <w:t>Highly Specialised Technologies Evaluation Committee (HSTEC)</w:t>
      </w:r>
      <w:r w:rsidR="000A3C2F">
        <w:t xml:space="preserve"> meeting minutes</w:t>
      </w:r>
    </w:p>
    <w:p w14:paraId="3E28BAC7" w14:textId="1F56E309" w:rsidR="00BA4EAD" w:rsidRDefault="00BA4EAD" w:rsidP="00C7373D">
      <w:pPr>
        <w:pStyle w:val="Paragraphnonumbers"/>
      </w:pPr>
      <w:r w:rsidRPr="00BA4EAD">
        <w:rPr>
          <w:b/>
        </w:rPr>
        <w:t>Minutes:</w:t>
      </w:r>
      <w:r>
        <w:rPr>
          <w:b/>
        </w:rPr>
        <w:tab/>
      </w:r>
      <w:r w:rsidR="00682F9B">
        <w:rPr>
          <w:b/>
        </w:rPr>
        <w:tab/>
      </w:r>
      <w:r w:rsidR="003B4CF9">
        <w:t>Confirmed</w:t>
      </w:r>
    </w:p>
    <w:p w14:paraId="3B922DB9" w14:textId="62232247" w:rsidR="00BA4EAD" w:rsidRPr="00205638" w:rsidRDefault="00BA4EAD" w:rsidP="00C7373D">
      <w:pPr>
        <w:pStyle w:val="Paragraphnonumbers"/>
      </w:pPr>
      <w:r w:rsidRPr="006231D3">
        <w:rPr>
          <w:b/>
        </w:rPr>
        <w:t>Date and time:</w:t>
      </w:r>
      <w:r w:rsidRPr="006231D3">
        <w:rPr>
          <w:b/>
        </w:rPr>
        <w:tab/>
      </w:r>
      <w:r w:rsidR="00682F9B">
        <w:rPr>
          <w:b/>
        </w:rPr>
        <w:tab/>
      </w:r>
      <w:r w:rsidR="007C6220">
        <w:t>Wednesday 6 October 2021</w:t>
      </w:r>
    </w:p>
    <w:p w14:paraId="71F0EC58" w14:textId="5D4392CF" w:rsidR="00BA4EAD" w:rsidRDefault="00BA4EAD" w:rsidP="00C7373D">
      <w:pPr>
        <w:pStyle w:val="Paragraphnonumbers"/>
      </w:pPr>
      <w:r w:rsidRPr="006231D3">
        <w:rPr>
          <w:b/>
        </w:rPr>
        <w:t>Location:</w:t>
      </w:r>
      <w:r w:rsidRPr="006231D3">
        <w:rPr>
          <w:b/>
        </w:rPr>
        <w:tab/>
      </w:r>
      <w:r w:rsidR="00682F9B">
        <w:rPr>
          <w:b/>
        </w:rPr>
        <w:tab/>
      </w:r>
      <w:r w:rsidR="007C6220">
        <w:t>Zoom</w:t>
      </w:r>
    </w:p>
    <w:p w14:paraId="42A7D984" w14:textId="77777777" w:rsidR="00AD0E92" w:rsidRPr="00205638" w:rsidRDefault="00E82B9F" w:rsidP="003E65BA">
      <w:pPr>
        <w:pStyle w:val="Heading2"/>
      </w:pPr>
      <w:r>
        <w:t>Attendees</w:t>
      </w:r>
    </w:p>
    <w:p w14:paraId="3C506602" w14:textId="77777777" w:rsidR="002B5720" w:rsidRDefault="00BA4EAD" w:rsidP="003E65BA">
      <w:pPr>
        <w:pStyle w:val="Heading3unnumbered"/>
      </w:pPr>
      <w:r w:rsidRPr="006231D3">
        <w:t>Committee members present</w:t>
      </w:r>
    </w:p>
    <w:p w14:paraId="73663862" w14:textId="7422046B" w:rsidR="002B5720" w:rsidRPr="004B4872" w:rsidRDefault="007C6220" w:rsidP="00C7373D">
      <w:pPr>
        <w:pStyle w:val="Paragraph"/>
      </w:pPr>
      <w:r w:rsidRPr="004B4872">
        <w:t xml:space="preserve">Dr Peter Jackson </w:t>
      </w:r>
      <w:r w:rsidR="00BA4EAD" w:rsidRPr="004B4872">
        <w:t>(Chair)</w:t>
      </w:r>
      <w:r w:rsidR="002B5720" w:rsidRPr="004B4872">
        <w:tab/>
      </w:r>
      <w:r w:rsidR="00682F9B" w:rsidRPr="004B4872">
        <w:tab/>
      </w:r>
      <w:r w:rsidR="00682F9B" w:rsidRPr="004B4872">
        <w:tab/>
      </w:r>
      <w:r w:rsidR="003A4E3F" w:rsidRPr="004B4872">
        <w:tab/>
      </w:r>
      <w:r w:rsidR="002B5720" w:rsidRPr="004B4872">
        <w:t>Present for all items</w:t>
      </w:r>
    </w:p>
    <w:p w14:paraId="338E09C1" w14:textId="1EA605FC" w:rsidR="002B5720" w:rsidRPr="004B4872" w:rsidRDefault="007C6220" w:rsidP="00C7373D">
      <w:pPr>
        <w:pStyle w:val="Paragraph"/>
      </w:pPr>
      <w:r w:rsidRPr="004B4872">
        <w:t xml:space="preserve">Dr Paul Arundel </w:t>
      </w:r>
      <w:r w:rsidR="00BA4EAD" w:rsidRPr="004B4872">
        <w:t>(Vice Chair)</w:t>
      </w:r>
      <w:r w:rsidR="002B5720" w:rsidRPr="004B4872">
        <w:tab/>
      </w:r>
      <w:r w:rsidR="00682F9B" w:rsidRPr="004B4872">
        <w:tab/>
      </w:r>
      <w:r w:rsidR="00682F9B" w:rsidRPr="004B4872">
        <w:tab/>
      </w:r>
      <w:r w:rsidR="003A4E3F" w:rsidRPr="004B4872">
        <w:tab/>
      </w:r>
      <w:r w:rsidR="002B5720" w:rsidRPr="004B4872">
        <w:t>Present for all items</w:t>
      </w:r>
    </w:p>
    <w:p w14:paraId="6B18F838" w14:textId="61D1B23F" w:rsidR="00BA4EAD" w:rsidRPr="004B4872" w:rsidRDefault="007C6220" w:rsidP="00C7373D">
      <w:pPr>
        <w:pStyle w:val="Paragraph"/>
      </w:pPr>
      <w:r w:rsidRPr="004B4872">
        <w:t>Professor Ron Akehurst</w:t>
      </w:r>
      <w:r w:rsidR="002B5720" w:rsidRPr="004B4872">
        <w:tab/>
      </w:r>
      <w:r w:rsidR="00682F9B" w:rsidRPr="004B4872">
        <w:tab/>
      </w:r>
      <w:r w:rsidR="00682F9B" w:rsidRPr="004B4872">
        <w:tab/>
      </w:r>
      <w:r w:rsidR="003A4E3F" w:rsidRPr="004B4872">
        <w:tab/>
      </w:r>
      <w:r w:rsidR="002B5720" w:rsidRPr="004B4872">
        <w:t>Present for all items</w:t>
      </w:r>
    </w:p>
    <w:p w14:paraId="28DCE1CA" w14:textId="665FDD35" w:rsidR="002B5720" w:rsidRPr="004B4872" w:rsidRDefault="007C6220" w:rsidP="00C7373D">
      <w:pPr>
        <w:pStyle w:val="Paragraph"/>
      </w:pPr>
      <w:r w:rsidRPr="004B4872">
        <w:t>Philip Beales</w:t>
      </w:r>
      <w:r w:rsidR="002B5720" w:rsidRPr="004B4872">
        <w:tab/>
      </w:r>
      <w:r w:rsidR="00682F9B" w:rsidRPr="004B4872">
        <w:tab/>
      </w:r>
      <w:r w:rsidR="00682F9B" w:rsidRPr="004B4872">
        <w:tab/>
      </w:r>
      <w:r w:rsidR="003A4E3F" w:rsidRPr="004B4872">
        <w:tab/>
      </w:r>
      <w:r w:rsidR="002B5720" w:rsidRPr="004B4872">
        <w:t>Present for all items</w:t>
      </w:r>
    </w:p>
    <w:p w14:paraId="3CCEBFAD" w14:textId="6F300E85" w:rsidR="002B5720" w:rsidRPr="004B4872" w:rsidRDefault="007C6220" w:rsidP="00C7373D">
      <w:pPr>
        <w:pStyle w:val="Paragraph"/>
      </w:pPr>
      <w:r w:rsidRPr="004B4872">
        <w:t>Sarah Davis</w:t>
      </w:r>
      <w:r w:rsidR="002B5720" w:rsidRPr="004B4872">
        <w:tab/>
      </w:r>
      <w:r w:rsidR="00682F9B" w:rsidRPr="004B4872">
        <w:tab/>
      </w:r>
      <w:r w:rsidR="00682F9B" w:rsidRPr="004B4872">
        <w:tab/>
      </w:r>
      <w:r w:rsidR="003A4E3F" w:rsidRPr="004B4872">
        <w:tab/>
      </w:r>
      <w:r w:rsidR="002B5720" w:rsidRPr="004B4872">
        <w:t>Present for all items</w:t>
      </w:r>
    </w:p>
    <w:p w14:paraId="629C19A6" w14:textId="5021F228" w:rsidR="002B5720" w:rsidRPr="004B4872" w:rsidRDefault="007C6220" w:rsidP="00C7373D">
      <w:pPr>
        <w:pStyle w:val="Paragraph"/>
      </w:pPr>
      <w:r w:rsidRPr="004B4872">
        <w:t>Stuart Davies</w:t>
      </w:r>
      <w:r w:rsidR="002B5720" w:rsidRPr="004B4872">
        <w:tab/>
      </w:r>
      <w:r w:rsidR="00682F9B" w:rsidRPr="004B4872">
        <w:tab/>
      </w:r>
      <w:r w:rsidR="00682F9B" w:rsidRPr="004B4872">
        <w:tab/>
      </w:r>
      <w:r w:rsidR="003A4E3F" w:rsidRPr="004B4872">
        <w:tab/>
      </w:r>
      <w:r w:rsidR="002B5720" w:rsidRPr="004B4872">
        <w:t>Present for all items</w:t>
      </w:r>
    </w:p>
    <w:p w14:paraId="1990F24A" w14:textId="135B3853" w:rsidR="002B5720" w:rsidRPr="004B4872" w:rsidRDefault="007C6220" w:rsidP="00C7373D">
      <w:pPr>
        <w:pStyle w:val="Paragraph"/>
      </w:pPr>
      <w:r w:rsidRPr="004B4872">
        <w:t>Carrie Gardner</w:t>
      </w:r>
      <w:r w:rsidR="002B5720" w:rsidRPr="004B4872">
        <w:tab/>
      </w:r>
      <w:r w:rsidR="00682F9B" w:rsidRPr="004B4872">
        <w:tab/>
      </w:r>
      <w:r w:rsidR="00682F9B" w:rsidRPr="004B4872">
        <w:tab/>
      </w:r>
      <w:r w:rsidR="003A4E3F" w:rsidRPr="004B4872">
        <w:tab/>
      </w:r>
      <w:r w:rsidR="002B5720" w:rsidRPr="004B4872">
        <w:t>Present for all items</w:t>
      </w:r>
    </w:p>
    <w:p w14:paraId="68ABB375" w14:textId="44F07E15" w:rsidR="002B5720" w:rsidRPr="004B4872" w:rsidRDefault="007C6220" w:rsidP="00C7373D">
      <w:pPr>
        <w:pStyle w:val="Paragraph"/>
      </w:pPr>
      <w:r w:rsidRPr="004B4872">
        <w:t>Jeremy Manuel</w:t>
      </w:r>
      <w:r w:rsidR="002B5720" w:rsidRPr="004B4872">
        <w:tab/>
      </w:r>
      <w:r w:rsidR="00682F9B" w:rsidRPr="004B4872">
        <w:tab/>
      </w:r>
      <w:r w:rsidR="00682F9B" w:rsidRPr="004B4872">
        <w:tab/>
      </w:r>
      <w:r w:rsidR="003A4E3F" w:rsidRPr="004B4872">
        <w:tab/>
      </w:r>
      <w:r w:rsidR="002B5720" w:rsidRPr="004B4872">
        <w:t>Present for all items</w:t>
      </w:r>
    </w:p>
    <w:p w14:paraId="1E1080A6" w14:textId="18612513" w:rsidR="002B5720" w:rsidRPr="004B4872" w:rsidRDefault="007C6220" w:rsidP="00C7373D">
      <w:pPr>
        <w:pStyle w:val="Paragraph"/>
      </w:pPr>
      <w:r w:rsidRPr="004B4872">
        <w:t>Dr Shehla Mohammed</w:t>
      </w:r>
      <w:r w:rsidR="002B5720" w:rsidRPr="004B4872">
        <w:tab/>
      </w:r>
      <w:r w:rsidR="00682F9B" w:rsidRPr="004B4872">
        <w:tab/>
      </w:r>
      <w:r w:rsidR="00682F9B" w:rsidRPr="004B4872">
        <w:tab/>
      </w:r>
      <w:r w:rsidR="003A4E3F" w:rsidRPr="004B4872">
        <w:tab/>
      </w:r>
      <w:r w:rsidR="002B5720" w:rsidRPr="004B4872">
        <w:t>Present for all items</w:t>
      </w:r>
    </w:p>
    <w:p w14:paraId="7A241E6B" w14:textId="0C2FF870" w:rsidR="002B5720" w:rsidRPr="004B4872" w:rsidRDefault="007C6220" w:rsidP="00C7373D">
      <w:pPr>
        <w:pStyle w:val="Paragraph"/>
      </w:pPr>
      <w:r w:rsidRPr="004B4872">
        <w:t>Francis Pang</w:t>
      </w:r>
      <w:r w:rsidR="002B5720" w:rsidRPr="004B4872">
        <w:tab/>
      </w:r>
      <w:r w:rsidR="00682F9B" w:rsidRPr="004B4872">
        <w:tab/>
      </w:r>
      <w:r w:rsidR="00682F9B" w:rsidRPr="004B4872">
        <w:tab/>
      </w:r>
      <w:r w:rsidR="003A4E3F" w:rsidRPr="004B4872">
        <w:tab/>
      </w:r>
      <w:r w:rsidR="002B5720" w:rsidRPr="004B4872">
        <w:t>Present for all items</w:t>
      </w:r>
    </w:p>
    <w:p w14:paraId="56AFDEF6" w14:textId="7591BC63" w:rsidR="002B5720" w:rsidRPr="004B4872" w:rsidRDefault="007C6220" w:rsidP="00C7373D">
      <w:pPr>
        <w:pStyle w:val="Paragraph"/>
      </w:pPr>
      <w:r w:rsidRPr="004B4872">
        <w:t>Dr Mark Sheehan</w:t>
      </w:r>
      <w:r w:rsidR="002B5720" w:rsidRPr="004B4872">
        <w:tab/>
      </w:r>
      <w:r w:rsidR="00682F9B" w:rsidRPr="004B4872">
        <w:tab/>
      </w:r>
      <w:r w:rsidR="00682F9B" w:rsidRPr="004B4872">
        <w:tab/>
      </w:r>
      <w:r w:rsidR="003A4E3F" w:rsidRPr="004B4872">
        <w:tab/>
      </w:r>
      <w:r w:rsidR="002B5720" w:rsidRPr="004B4872">
        <w:t>Present for all items</w:t>
      </w:r>
    </w:p>
    <w:p w14:paraId="34097961" w14:textId="54EA6087" w:rsidR="002B5720" w:rsidRPr="004B4872" w:rsidRDefault="007C6220" w:rsidP="00C7373D">
      <w:pPr>
        <w:pStyle w:val="Paragraph"/>
      </w:pPr>
      <w:r w:rsidRPr="004B4872">
        <w:t>Matt Smith</w:t>
      </w:r>
      <w:r w:rsidR="002B5720" w:rsidRPr="004B4872">
        <w:tab/>
      </w:r>
      <w:r w:rsidR="00682F9B" w:rsidRPr="004B4872">
        <w:tab/>
      </w:r>
      <w:r w:rsidR="00682F9B" w:rsidRPr="004B4872">
        <w:tab/>
      </w:r>
      <w:r w:rsidR="003A4E3F" w:rsidRPr="004B4872">
        <w:tab/>
      </w:r>
      <w:r w:rsidR="002B5720" w:rsidRPr="004B4872">
        <w:t>Present for all items</w:t>
      </w:r>
    </w:p>
    <w:p w14:paraId="6A825B4C" w14:textId="0B3CF1B0" w:rsidR="002B5720" w:rsidRPr="004B4872" w:rsidRDefault="007C6220" w:rsidP="00C7373D">
      <w:pPr>
        <w:pStyle w:val="Paragraph"/>
      </w:pPr>
      <w:r w:rsidRPr="004B4872">
        <w:t>Professor Lesley Stewart</w:t>
      </w:r>
      <w:r w:rsidR="002B5720" w:rsidRPr="004B4872">
        <w:tab/>
      </w:r>
      <w:r w:rsidR="00682F9B" w:rsidRPr="004B4872">
        <w:tab/>
      </w:r>
      <w:r w:rsidR="00682F9B" w:rsidRPr="004B4872">
        <w:tab/>
      </w:r>
      <w:r w:rsidR="003A4E3F" w:rsidRPr="004B4872">
        <w:tab/>
      </w:r>
      <w:r w:rsidR="002B5720" w:rsidRPr="004B4872">
        <w:t>Present for items</w:t>
      </w:r>
      <w:r w:rsidR="003D232E">
        <w:t xml:space="preserve"> 1 to 5</w:t>
      </w:r>
    </w:p>
    <w:p w14:paraId="29719EBE" w14:textId="3FF8C06A" w:rsidR="000D1197" w:rsidRPr="00C57CEE" w:rsidRDefault="007C6220" w:rsidP="007C6220">
      <w:pPr>
        <w:pStyle w:val="Paragraph"/>
      </w:pPr>
      <w:r w:rsidRPr="00C57CEE">
        <w:t>Karen Samuels</w:t>
      </w:r>
      <w:r w:rsidR="002B5720" w:rsidRPr="00C57CEE">
        <w:tab/>
      </w:r>
      <w:r w:rsidR="00682F9B" w:rsidRPr="00C57CEE">
        <w:tab/>
      </w:r>
      <w:r w:rsidR="00682F9B" w:rsidRPr="00C57CEE">
        <w:tab/>
      </w:r>
      <w:r w:rsidR="003A4E3F" w:rsidRPr="00C57CEE">
        <w:tab/>
      </w:r>
      <w:r w:rsidR="002B5720" w:rsidRPr="00C57CEE">
        <w:t>Present for items</w:t>
      </w:r>
      <w:r w:rsidR="00C57CEE" w:rsidRPr="00C57CEE">
        <w:t xml:space="preserve"> 2 to 7</w:t>
      </w:r>
    </w:p>
    <w:p w14:paraId="06E3A250" w14:textId="77777777" w:rsidR="002B5720" w:rsidRDefault="00BA4EAD" w:rsidP="003E65BA">
      <w:pPr>
        <w:pStyle w:val="Heading3unnumbered"/>
      </w:pPr>
      <w:r w:rsidRPr="006231D3">
        <w:t xml:space="preserve">NICE staff </w:t>
      </w:r>
      <w:r w:rsidRPr="00FD0266">
        <w:t>present</w:t>
      </w:r>
    </w:p>
    <w:p w14:paraId="65D68EE2" w14:textId="187B8B37" w:rsidR="00BA4EAD" w:rsidRPr="00D8234E" w:rsidRDefault="007C6220" w:rsidP="00C7373D">
      <w:pPr>
        <w:pStyle w:val="Paragraphnonumbers"/>
      </w:pPr>
      <w:r w:rsidRPr="00D8234E">
        <w:t>Nicole Elliott</w:t>
      </w:r>
      <w:r w:rsidR="00BA4EAD" w:rsidRPr="00D8234E">
        <w:t xml:space="preserve">, </w:t>
      </w:r>
      <w:r w:rsidRPr="00D8234E">
        <w:t>Associate Director</w:t>
      </w:r>
      <w:r w:rsidR="00BA4EAD" w:rsidRPr="00D8234E">
        <w:tab/>
      </w:r>
      <w:r w:rsidR="00682F9B" w:rsidRPr="00D8234E">
        <w:tab/>
      </w:r>
      <w:r w:rsidR="00682F9B" w:rsidRPr="00D8234E">
        <w:tab/>
      </w:r>
      <w:r w:rsidR="003A4E3F" w:rsidRPr="00D8234E">
        <w:tab/>
      </w:r>
      <w:r w:rsidR="00BA4EAD" w:rsidRPr="00D8234E">
        <w:t>Present for items</w:t>
      </w:r>
      <w:r w:rsidR="00C4136B" w:rsidRPr="00D8234E">
        <w:t xml:space="preserve"> 5 to </w:t>
      </w:r>
      <w:r w:rsidR="00C57CEE" w:rsidRPr="00D8234E">
        <w:t>7</w:t>
      </w:r>
    </w:p>
    <w:p w14:paraId="73345A4D" w14:textId="417EA541" w:rsidR="002B5720" w:rsidRPr="00D8234E" w:rsidRDefault="007C6220" w:rsidP="00C7373D">
      <w:pPr>
        <w:pStyle w:val="Paragraphnonumbers"/>
      </w:pPr>
      <w:r w:rsidRPr="00D8234E">
        <w:t>Helen Knight</w:t>
      </w:r>
      <w:r w:rsidR="002B5720" w:rsidRPr="00D8234E">
        <w:t xml:space="preserve">, </w:t>
      </w:r>
      <w:r w:rsidRPr="00D8234E">
        <w:t>Programme Manager</w:t>
      </w:r>
      <w:r w:rsidR="002B5720" w:rsidRPr="00D8234E">
        <w:tab/>
      </w:r>
      <w:r w:rsidR="00682F9B" w:rsidRPr="00D8234E">
        <w:tab/>
      </w:r>
      <w:r w:rsidR="00682F9B" w:rsidRPr="00D8234E">
        <w:tab/>
      </w:r>
      <w:r w:rsidR="003A4E3F" w:rsidRPr="00D8234E">
        <w:tab/>
      </w:r>
      <w:r w:rsidR="002B5720" w:rsidRPr="00D8234E">
        <w:t>Present for items</w:t>
      </w:r>
      <w:r w:rsidRPr="00D8234E">
        <w:t xml:space="preserve"> 1 to</w:t>
      </w:r>
      <w:r w:rsidR="00C4136B" w:rsidRPr="00D8234E">
        <w:t xml:space="preserve"> 5</w:t>
      </w:r>
    </w:p>
    <w:p w14:paraId="3A7932E2" w14:textId="530666EF" w:rsidR="002B5720" w:rsidRPr="00D8234E" w:rsidRDefault="007C6220" w:rsidP="00C7373D">
      <w:pPr>
        <w:pStyle w:val="Paragraphnonumbers"/>
      </w:pPr>
      <w:r w:rsidRPr="00D8234E">
        <w:t>Jasdeep Hayre</w:t>
      </w:r>
      <w:r w:rsidR="002B5720" w:rsidRPr="00D8234E">
        <w:t xml:space="preserve">, </w:t>
      </w:r>
      <w:r w:rsidRPr="00D8234E">
        <w:t>Associate Director</w:t>
      </w:r>
      <w:r w:rsidR="002B5720" w:rsidRPr="00D8234E">
        <w:tab/>
      </w:r>
      <w:r w:rsidR="00682F9B" w:rsidRPr="00D8234E">
        <w:tab/>
      </w:r>
      <w:r w:rsidR="00682F9B" w:rsidRPr="00D8234E">
        <w:tab/>
      </w:r>
      <w:r w:rsidR="003A4E3F" w:rsidRPr="00D8234E">
        <w:tab/>
      </w:r>
      <w:r w:rsidR="002B5720" w:rsidRPr="00D8234E">
        <w:t>Present for items</w:t>
      </w:r>
      <w:r w:rsidRPr="00D8234E">
        <w:t xml:space="preserve"> 1 to</w:t>
      </w:r>
      <w:r w:rsidR="00C4136B" w:rsidRPr="00D8234E">
        <w:t xml:space="preserve"> 5</w:t>
      </w:r>
    </w:p>
    <w:p w14:paraId="56A1EC21" w14:textId="39B1946E" w:rsidR="002B5720" w:rsidRPr="00D8234E" w:rsidRDefault="007C6220" w:rsidP="00C7373D">
      <w:pPr>
        <w:pStyle w:val="Paragraphnonumbers"/>
      </w:pPr>
      <w:r w:rsidRPr="00D8234E">
        <w:t>Gavin Kenny</w:t>
      </w:r>
      <w:r w:rsidR="002B5720" w:rsidRPr="00D8234E">
        <w:t xml:space="preserve">, </w:t>
      </w:r>
      <w:r w:rsidRPr="00D8234E">
        <w:t xml:space="preserve">Project </w:t>
      </w:r>
      <w:r w:rsidR="001675F5" w:rsidRPr="00D8234E">
        <w:t>Manager</w:t>
      </w:r>
      <w:r w:rsidR="002B5720" w:rsidRPr="00D8234E">
        <w:tab/>
      </w:r>
      <w:r w:rsidR="00682F9B" w:rsidRPr="00D8234E">
        <w:tab/>
      </w:r>
      <w:r w:rsidR="00682F9B" w:rsidRPr="00D8234E">
        <w:tab/>
      </w:r>
      <w:r w:rsidR="003A4E3F" w:rsidRPr="00D8234E">
        <w:tab/>
      </w:r>
      <w:r w:rsidR="002B5720" w:rsidRPr="00D8234E">
        <w:t>Present for items</w:t>
      </w:r>
      <w:r w:rsidRPr="00D8234E">
        <w:t xml:space="preserve"> 1 to</w:t>
      </w:r>
      <w:r w:rsidR="00C4136B" w:rsidRPr="00D8234E">
        <w:t xml:space="preserve"> 5</w:t>
      </w:r>
    </w:p>
    <w:p w14:paraId="1CEC9AA3" w14:textId="4D1C2E2D" w:rsidR="002B5720" w:rsidRDefault="007C6220" w:rsidP="00C7373D">
      <w:pPr>
        <w:pStyle w:val="Paragraphnonumbers"/>
      </w:pPr>
      <w:r w:rsidRPr="00D8234E">
        <w:t>Ismahan Abdullah</w:t>
      </w:r>
      <w:r w:rsidR="002B5720" w:rsidRPr="00D8234E">
        <w:t xml:space="preserve">, </w:t>
      </w:r>
      <w:r w:rsidR="00C4136B" w:rsidRPr="00D8234E">
        <w:t>Administrator</w:t>
      </w:r>
      <w:r w:rsidR="002B5720" w:rsidRPr="00D8234E">
        <w:tab/>
      </w:r>
      <w:r w:rsidR="00682F9B" w:rsidRPr="00D8234E">
        <w:tab/>
      </w:r>
      <w:r w:rsidR="00682F9B" w:rsidRPr="00D8234E">
        <w:tab/>
      </w:r>
      <w:r w:rsidR="003A4E3F" w:rsidRPr="00D8234E">
        <w:tab/>
      </w:r>
      <w:r w:rsidR="002B5720" w:rsidRPr="00D8234E">
        <w:t>Present for items</w:t>
      </w:r>
      <w:r w:rsidRPr="00D8234E">
        <w:t xml:space="preserve"> 1 to</w:t>
      </w:r>
      <w:r w:rsidR="00C4136B" w:rsidRPr="00D8234E">
        <w:t xml:space="preserve"> 5</w:t>
      </w:r>
    </w:p>
    <w:p w14:paraId="3BF5213A" w14:textId="36DA5505" w:rsidR="002B5720" w:rsidRPr="00D8234E" w:rsidRDefault="007C6220" w:rsidP="00C7373D">
      <w:pPr>
        <w:pStyle w:val="Paragraphnonumbers"/>
      </w:pPr>
      <w:r w:rsidRPr="00D8234E">
        <w:lastRenderedPageBreak/>
        <w:t>Jeremy Powell</w:t>
      </w:r>
      <w:r w:rsidR="002B5720" w:rsidRPr="00D8234E">
        <w:t xml:space="preserve">, </w:t>
      </w:r>
      <w:r w:rsidR="00C4136B" w:rsidRPr="00D8234E">
        <w:t>Project Manager</w:t>
      </w:r>
      <w:r w:rsidR="002B5720" w:rsidRPr="00D8234E">
        <w:tab/>
      </w:r>
      <w:r w:rsidR="00682F9B" w:rsidRPr="00D8234E">
        <w:tab/>
      </w:r>
      <w:r w:rsidR="00682F9B" w:rsidRPr="00D8234E">
        <w:tab/>
      </w:r>
      <w:r w:rsidR="003A4E3F" w:rsidRPr="00D8234E">
        <w:tab/>
      </w:r>
      <w:r w:rsidR="002B5720" w:rsidRPr="00D8234E">
        <w:t>Present for items</w:t>
      </w:r>
      <w:r w:rsidR="00C4136B" w:rsidRPr="00D8234E">
        <w:t xml:space="preserve"> 5 to </w:t>
      </w:r>
      <w:r w:rsidR="002D091C" w:rsidRPr="00D8234E">
        <w:t>7</w:t>
      </w:r>
    </w:p>
    <w:p w14:paraId="507825A2" w14:textId="2A10FA07" w:rsidR="002B5720" w:rsidRPr="00D8234E" w:rsidRDefault="007C6220" w:rsidP="00C7373D">
      <w:pPr>
        <w:pStyle w:val="Paragraphnonumbers"/>
      </w:pPr>
      <w:r w:rsidRPr="00D8234E">
        <w:t>Sophie McHugh</w:t>
      </w:r>
      <w:r w:rsidR="002B5720" w:rsidRPr="00D8234E">
        <w:t xml:space="preserve">, </w:t>
      </w:r>
      <w:r w:rsidR="00C4136B" w:rsidRPr="00D8234E">
        <w:t>Administrator</w:t>
      </w:r>
      <w:r w:rsidR="002B5720" w:rsidRPr="00D8234E">
        <w:tab/>
      </w:r>
      <w:r w:rsidR="00682F9B" w:rsidRPr="00D8234E">
        <w:tab/>
      </w:r>
      <w:r w:rsidR="00682F9B" w:rsidRPr="00D8234E">
        <w:tab/>
      </w:r>
      <w:r w:rsidR="003A4E3F" w:rsidRPr="00D8234E">
        <w:tab/>
      </w:r>
      <w:r w:rsidR="002B5720" w:rsidRPr="00D8234E">
        <w:t>Present for all items</w:t>
      </w:r>
    </w:p>
    <w:p w14:paraId="6854A56D" w14:textId="584FB922" w:rsidR="00C57CEE" w:rsidRPr="00D8234E" w:rsidRDefault="00C57CEE" w:rsidP="00C7373D">
      <w:pPr>
        <w:pStyle w:val="Paragraphnonumbers"/>
      </w:pPr>
      <w:r w:rsidRPr="00D8234E">
        <w:t>Gemma Smith, Coordinator</w:t>
      </w:r>
      <w:r w:rsidRPr="00D8234E">
        <w:tab/>
      </w:r>
      <w:r w:rsidRPr="00D8234E">
        <w:tab/>
      </w:r>
      <w:r w:rsidRPr="00D8234E">
        <w:tab/>
      </w:r>
      <w:r w:rsidRPr="00D8234E">
        <w:tab/>
      </w:r>
      <w:r w:rsidR="00114827" w:rsidRPr="00D8234E">
        <w:t>Present</w:t>
      </w:r>
      <w:r w:rsidRPr="00D8234E">
        <w:t xml:space="preserve"> for items 5 to 6</w:t>
      </w:r>
    </w:p>
    <w:p w14:paraId="5A332316" w14:textId="6D473AD7" w:rsidR="00114827" w:rsidRPr="00D8234E" w:rsidRDefault="00114827" w:rsidP="00C7373D">
      <w:pPr>
        <w:pStyle w:val="Paragraphnonumbers"/>
      </w:pPr>
      <w:r w:rsidRPr="00D8234E">
        <w:t>Daniel Greenwood, Assistant Administrator</w:t>
      </w:r>
      <w:r w:rsidRPr="00D8234E">
        <w:tab/>
      </w:r>
      <w:r w:rsidRPr="00D8234E">
        <w:tab/>
        <w:t>Present for notes 5 to 7</w:t>
      </w:r>
    </w:p>
    <w:p w14:paraId="2C48A865" w14:textId="7DD33B16" w:rsidR="002B5720" w:rsidRPr="00D8234E" w:rsidRDefault="007C6220" w:rsidP="00C7373D">
      <w:pPr>
        <w:pStyle w:val="Paragraphnonumbers"/>
      </w:pPr>
      <w:r w:rsidRPr="00D8234E">
        <w:t>James Devine</w:t>
      </w:r>
      <w:r w:rsidR="002B5720" w:rsidRPr="00D8234E">
        <w:t xml:space="preserve">, </w:t>
      </w:r>
      <w:r w:rsidR="00C4136B" w:rsidRPr="00D8234E">
        <w:t>Coordinator</w:t>
      </w:r>
      <w:r w:rsidR="002B5720" w:rsidRPr="00D8234E">
        <w:tab/>
      </w:r>
      <w:r w:rsidR="00682F9B" w:rsidRPr="00D8234E">
        <w:tab/>
      </w:r>
      <w:r w:rsidR="00682F9B" w:rsidRPr="00D8234E">
        <w:tab/>
      </w:r>
      <w:r w:rsidR="003A4E3F" w:rsidRPr="00D8234E">
        <w:tab/>
      </w:r>
      <w:r w:rsidR="003B4CF9">
        <w:t>Items</w:t>
      </w:r>
      <w:r w:rsidR="004B4872" w:rsidRPr="00D8234E">
        <w:t xml:space="preserve"> 1 to 5</w:t>
      </w:r>
    </w:p>
    <w:p w14:paraId="7A70FDC9" w14:textId="7520248A" w:rsidR="002B5720" w:rsidRPr="00D8234E" w:rsidRDefault="007C6220" w:rsidP="00C7373D">
      <w:pPr>
        <w:pStyle w:val="Paragraphnonumbers"/>
      </w:pPr>
      <w:r w:rsidRPr="00D8234E">
        <w:t>Heidi Livingstone</w:t>
      </w:r>
      <w:r w:rsidR="002B5720" w:rsidRPr="00D8234E">
        <w:t xml:space="preserve">, </w:t>
      </w:r>
      <w:r w:rsidR="002D091C" w:rsidRPr="00D8234E">
        <w:t>Public involvement adviser</w:t>
      </w:r>
      <w:r w:rsidR="00682F9B" w:rsidRPr="00D8234E">
        <w:tab/>
      </w:r>
      <w:r w:rsidR="003A4E3F" w:rsidRPr="00D8234E">
        <w:tab/>
      </w:r>
      <w:r w:rsidR="003B4CF9">
        <w:t>Items</w:t>
      </w:r>
      <w:r w:rsidR="004B4872" w:rsidRPr="00D8234E">
        <w:t xml:space="preserve"> 1 to </w:t>
      </w:r>
      <w:r w:rsidR="00F4305D" w:rsidRPr="00D8234E">
        <w:t>4.2</w:t>
      </w:r>
      <w:r w:rsidR="003B4CF9">
        <w:t xml:space="preserve"> &amp;</w:t>
      </w:r>
      <w:r w:rsidR="003B4CF9" w:rsidRPr="003B4CF9">
        <w:t xml:space="preserve"> 5 to 5.2</w:t>
      </w:r>
      <w:r w:rsidR="006C3962" w:rsidRPr="00D8234E">
        <w:tab/>
      </w:r>
      <w:r w:rsidR="006C3962" w:rsidRPr="00D8234E">
        <w:tab/>
      </w:r>
    </w:p>
    <w:p w14:paraId="5BC4F2B7" w14:textId="78706C2B" w:rsidR="002B5720" w:rsidRPr="00D8234E" w:rsidRDefault="007C6220" w:rsidP="00C7373D">
      <w:pPr>
        <w:pStyle w:val="Paragraphnonumbers"/>
      </w:pPr>
      <w:r w:rsidRPr="00D8234E">
        <w:t>Helen Barnett</w:t>
      </w:r>
      <w:r w:rsidR="002B5720" w:rsidRPr="00D8234E">
        <w:t xml:space="preserve">, </w:t>
      </w:r>
      <w:r w:rsidR="00374F38" w:rsidRPr="00374F38">
        <w:t>Senior Medical Editor</w:t>
      </w:r>
      <w:r w:rsidR="002B5720" w:rsidRPr="00D8234E">
        <w:tab/>
      </w:r>
      <w:r w:rsidR="00682F9B" w:rsidRPr="00D8234E">
        <w:tab/>
      </w:r>
      <w:r w:rsidR="00682F9B" w:rsidRPr="00D8234E">
        <w:tab/>
      </w:r>
      <w:r w:rsidR="003A4E3F" w:rsidRPr="00D8234E">
        <w:tab/>
      </w:r>
      <w:r w:rsidR="003B4CF9">
        <w:t>Items</w:t>
      </w:r>
      <w:r w:rsidR="00C57CEE" w:rsidRPr="00D8234E">
        <w:t xml:space="preserve"> 1 to 5</w:t>
      </w:r>
    </w:p>
    <w:p w14:paraId="1437F7C2" w14:textId="4842B8A7" w:rsidR="007C6220" w:rsidRPr="00D8234E" w:rsidRDefault="007C6220" w:rsidP="007C6220">
      <w:pPr>
        <w:pStyle w:val="Paragraphnonumbers"/>
      </w:pPr>
      <w:r w:rsidRPr="00D8234E">
        <w:t xml:space="preserve">Abitha Senthinathan, </w:t>
      </w:r>
      <w:r w:rsidR="00374F38" w:rsidRPr="00374F38">
        <w:t>Technical Analyst</w:t>
      </w:r>
      <w:r w:rsidRPr="00D8234E">
        <w:tab/>
      </w:r>
      <w:r w:rsidRPr="00D8234E">
        <w:tab/>
      </w:r>
      <w:r w:rsidRPr="00D8234E">
        <w:tab/>
      </w:r>
      <w:r w:rsidR="003B4CF9">
        <w:t>Items</w:t>
      </w:r>
      <w:r w:rsidR="004B4872" w:rsidRPr="00D8234E">
        <w:t xml:space="preserve"> 1 to 5</w:t>
      </w:r>
    </w:p>
    <w:p w14:paraId="422884A0" w14:textId="4260523A" w:rsidR="007C6220" w:rsidRPr="00D8234E" w:rsidRDefault="007C6220" w:rsidP="007C6220">
      <w:pPr>
        <w:pStyle w:val="Paragraphnonumbers"/>
      </w:pPr>
      <w:r w:rsidRPr="00D8234E">
        <w:t xml:space="preserve">Christian Griffiths, </w:t>
      </w:r>
      <w:r w:rsidR="00374F38">
        <w:t>A</w:t>
      </w:r>
      <w:r w:rsidR="00374F38" w:rsidRPr="00374F38">
        <w:t xml:space="preserve">nalyst - </w:t>
      </w:r>
      <w:r w:rsidR="00374F38">
        <w:t>te</w:t>
      </w:r>
      <w:r w:rsidR="00374F38" w:rsidRPr="00374F38">
        <w:t xml:space="preserve">chnology </w:t>
      </w:r>
      <w:r w:rsidR="00374F38">
        <w:t>a</w:t>
      </w:r>
      <w:r w:rsidR="00374F38" w:rsidRPr="00374F38">
        <w:t>ppraisal</w:t>
      </w:r>
      <w:r w:rsidRPr="00D8234E">
        <w:tab/>
      </w:r>
      <w:r w:rsidR="003B4CF9">
        <w:t>Items</w:t>
      </w:r>
      <w:r w:rsidR="004B4872" w:rsidRPr="00D8234E">
        <w:t xml:space="preserve"> 1 to 5</w:t>
      </w:r>
    </w:p>
    <w:p w14:paraId="2774BBFA" w14:textId="088D988C" w:rsidR="007C6220" w:rsidRPr="00D8234E" w:rsidRDefault="007C6220" w:rsidP="007C6220">
      <w:pPr>
        <w:pStyle w:val="Paragraphnonumbers"/>
      </w:pPr>
      <w:r w:rsidRPr="00D8234E">
        <w:t xml:space="preserve">Adam Brooke, </w:t>
      </w:r>
      <w:r w:rsidR="003C1CB1" w:rsidRPr="00D8234E">
        <w:t>Technology Analyst</w:t>
      </w:r>
      <w:r w:rsidRPr="00D8234E">
        <w:tab/>
      </w:r>
      <w:r w:rsidRPr="00D8234E">
        <w:tab/>
      </w:r>
      <w:r w:rsidRPr="00D8234E">
        <w:tab/>
      </w:r>
      <w:r w:rsidRPr="00D8234E">
        <w:tab/>
      </w:r>
      <w:r w:rsidR="003B4CF9">
        <w:t>Items</w:t>
      </w:r>
      <w:r w:rsidR="00C4136B" w:rsidRPr="00D8234E">
        <w:t xml:space="preserve"> 5 to 6 </w:t>
      </w:r>
    </w:p>
    <w:p w14:paraId="445C3518" w14:textId="3F7463DE" w:rsidR="007C6220" w:rsidRPr="00D8234E" w:rsidRDefault="00AA3069" w:rsidP="007C6220">
      <w:pPr>
        <w:pStyle w:val="Paragraphnonumbers"/>
      </w:pPr>
      <w:r w:rsidRPr="00D8234E">
        <w:t>Sharlene Ting</w:t>
      </w:r>
      <w:r w:rsidR="007C6220" w:rsidRPr="00D8234E">
        <w:t xml:space="preserve">, </w:t>
      </w:r>
      <w:r w:rsidR="003C1CB1" w:rsidRPr="00D8234E">
        <w:t>Technical Analyst</w:t>
      </w:r>
      <w:r w:rsidR="007C6220" w:rsidRPr="00D8234E">
        <w:tab/>
      </w:r>
      <w:r w:rsidR="007C6220" w:rsidRPr="00D8234E">
        <w:tab/>
      </w:r>
      <w:r w:rsidR="007C6220" w:rsidRPr="00D8234E">
        <w:tab/>
      </w:r>
      <w:r w:rsidR="007C6220" w:rsidRPr="00D8234E">
        <w:tab/>
      </w:r>
      <w:r w:rsidR="003B4CF9">
        <w:t>Items</w:t>
      </w:r>
      <w:r w:rsidR="00C4136B" w:rsidRPr="00D8234E">
        <w:t xml:space="preserve"> 5 to 6</w:t>
      </w:r>
    </w:p>
    <w:p w14:paraId="206DBA4E" w14:textId="07824B4C" w:rsidR="007C6220" w:rsidRPr="00D8234E" w:rsidRDefault="00AA3069" w:rsidP="007C6220">
      <w:pPr>
        <w:pStyle w:val="Paragraphnonumbers"/>
      </w:pPr>
      <w:r w:rsidRPr="00D8234E">
        <w:t>Sandra Robinson</w:t>
      </w:r>
      <w:r w:rsidR="007C6220" w:rsidRPr="00D8234E">
        <w:t xml:space="preserve">, </w:t>
      </w:r>
      <w:r w:rsidR="003C1CB1" w:rsidRPr="00D8234E">
        <w:t>Assistant Project Manager</w:t>
      </w:r>
      <w:r w:rsidR="007C6220" w:rsidRPr="00D8234E">
        <w:tab/>
      </w:r>
      <w:r w:rsidR="007C6220" w:rsidRPr="00D8234E">
        <w:tab/>
      </w:r>
      <w:r w:rsidR="003B4CF9">
        <w:t>Items</w:t>
      </w:r>
      <w:r w:rsidR="00C4136B" w:rsidRPr="00D8234E">
        <w:t xml:space="preserve"> 1 to</w:t>
      </w:r>
      <w:r w:rsidR="00F4305D" w:rsidRPr="00D8234E">
        <w:t xml:space="preserve"> 4.2 </w:t>
      </w:r>
      <w:r w:rsidR="003B4CF9">
        <w:t>&amp; 5 to 5.2</w:t>
      </w:r>
      <w:r w:rsidR="006C3962" w:rsidRPr="00D8234E">
        <w:tab/>
      </w:r>
      <w:r w:rsidR="006C3962" w:rsidRPr="00D8234E">
        <w:tab/>
      </w:r>
    </w:p>
    <w:p w14:paraId="2C90FAFC" w14:textId="0DD0D29B" w:rsidR="007C6220" w:rsidRPr="00D8234E" w:rsidRDefault="00AA3069" w:rsidP="007C6220">
      <w:pPr>
        <w:pStyle w:val="Paragraphnonumbers"/>
      </w:pPr>
      <w:r w:rsidRPr="00D8234E">
        <w:t>Lyn Davies</w:t>
      </w:r>
      <w:r w:rsidR="007C6220" w:rsidRPr="00D8234E">
        <w:t xml:space="preserve">, </w:t>
      </w:r>
      <w:r w:rsidR="00844007" w:rsidRPr="00D8234E">
        <w:t>Coordinator</w:t>
      </w:r>
      <w:r w:rsidR="007C6220" w:rsidRPr="00D8234E">
        <w:tab/>
      </w:r>
      <w:r w:rsidR="007C6220" w:rsidRPr="00D8234E">
        <w:tab/>
      </w:r>
      <w:r w:rsidR="007C6220" w:rsidRPr="00D8234E">
        <w:tab/>
      </w:r>
      <w:r w:rsidR="007C6220" w:rsidRPr="00D8234E">
        <w:tab/>
      </w:r>
      <w:r w:rsidR="003B4CF9">
        <w:t>Items</w:t>
      </w:r>
      <w:r w:rsidR="00C4136B" w:rsidRPr="00D8234E">
        <w:t xml:space="preserve"> 1 to</w:t>
      </w:r>
      <w:r w:rsidR="00F4305D" w:rsidRPr="00D8234E">
        <w:t xml:space="preserve"> 4.2</w:t>
      </w:r>
      <w:r w:rsidR="003B4CF9">
        <w:t xml:space="preserve"> &amp; 5 to 5.2</w:t>
      </w:r>
      <w:r w:rsidR="006C3962" w:rsidRPr="00D8234E">
        <w:tab/>
      </w:r>
      <w:r w:rsidR="006C3962" w:rsidRPr="00D8234E">
        <w:tab/>
      </w:r>
    </w:p>
    <w:p w14:paraId="50F9554F" w14:textId="09D562EA" w:rsidR="007C6220" w:rsidRPr="00D8234E" w:rsidRDefault="00AA3069" w:rsidP="007C6220">
      <w:pPr>
        <w:pStyle w:val="Paragraphnonumbers"/>
      </w:pPr>
      <w:r w:rsidRPr="00D8234E">
        <w:t>Catherine Pank</w:t>
      </w:r>
      <w:r w:rsidR="007C6220" w:rsidRPr="00D8234E">
        <w:t xml:space="preserve">, </w:t>
      </w:r>
      <w:r w:rsidR="00844007" w:rsidRPr="00D8234E">
        <w:t>Assistant Project Manager</w:t>
      </w:r>
      <w:r w:rsidR="007C6220" w:rsidRPr="00D8234E">
        <w:tab/>
      </w:r>
      <w:r w:rsidR="007C6220" w:rsidRPr="00D8234E">
        <w:tab/>
      </w:r>
      <w:r w:rsidR="00C51170">
        <w:t>Items</w:t>
      </w:r>
      <w:r w:rsidR="00C4136B" w:rsidRPr="00D8234E">
        <w:t xml:space="preserve"> 5 to </w:t>
      </w:r>
      <w:r w:rsidR="00844007" w:rsidRPr="00D8234E">
        <w:t>7</w:t>
      </w:r>
    </w:p>
    <w:p w14:paraId="084AA7A5" w14:textId="7C9CD98A" w:rsidR="007C6220" w:rsidRPr="00D8234E" w:rsidRDefault="00AA3069" w:rsidP="007C6220">
      <w:pPr>
        <w:pStyle w:val="Paragraphnonumbers"/>
      </w:pPr>
      <w:r w:rsidRPr="00D8234E">
        <w:t>Ella Livingstone</w:t>
      </w:r>
      <w:r w:rsidR="007C6220" w:rsidRPr="00D8234E">
        <w:t xml:space="preserve">, </w:t>
      </w:r>
      <w:r w:rsidR="00844007" w:rsidRPr="00D8234E">
        <w:t xml:space="preserve">Technical adviser - </w:t>
      </w:r>
      <w:r w:rsidR="00C51170">
        <w:t>C</w:t>
      </w:r>
      <w:r w:rsidR="00844007" w:rsidRPr="00D8234E">
        <w:t xml:space="preserve">ommercial </w:t>
      </w:r>
      <w:r w:rsidR="00C51170">
        <w:t>R</w:t>
      </w:r>
      <w:r w:rsidR="00844007" w:rsidRPr="00D8234E">
        <w:t xml:space="preserve">isk </w:t>
      </w:r>
      <w:r w:rsidR="00C51170">
        <w:t>A</w:t>
      </w:r>
      <w:r w:rsidR="00844007" w:rsidRPr="00D8234E">
        <w:t>ssessment</w:t>
      </w:r>
      <w:r w:rsidR="003B4CF9">
        <w:t xml:space="preserve"> </w:t>
      </w:r>
      <w:r w:rsidR="003B4CF9">
        <w:tab/>
        <w:t>Present for all items</w:t>
      </w:r>
    </w:p>
    <w:p w14:paraId="330E26A8" w14:textId="09382220" w:rsidR="007C6220" w:rsidRPr="00D8234E" w:rsidRDefault="00AA3069" w:rsidP="007C6220">
      <w:pPr>
        <w:pStyle w:val="Paragraphnonumbers"/>
      </w:pPr>
      <w:r w:rsidRPr="00D8234E">
        <w:t>Claire Hawksworth</w:t>
      </w:r>
      <w:r w:rsidR="007C6220" w:rsidRPr="00D8234E">
        <w:t xml:space="preserve">, </w:t>
      </w:r>
      <w:r w:rsidR="00844007" w:rsidRPr="00D8234E">
        <w:t>Technical Analyst – Evidence Generation</w:t>
      </w:r>
      <w:r w:rsidR="007C6220" w:rsidRPr="00D8234E">
        <w:tab/>
        <w:t>Present for all items</w:t>
      </w:r>
    </w:p>
    <w:p w14:paraId="40EDB9F9" w14:textId="4C49CCF8" w:rsidR="007C6220" w:rsidRPr="00D8234E" w:rsidRDefault="00AA3069" w:rsidP="007C6220">
      <w:pPr>
        <w:pStyle w:val="Paragraphnonumbers"/>
      </w:pPr>
      <w:r w:rsidRPr="00D8234E">
        <w:t>Emily EatonTurner</w:t>
      </w:r>
      <w:r w:rsidR="007C6220" w:rsidRPr="00D8234E">
        <w:t xml:space="preserve">, </w:t>
      </w:r>
      <w:r w:rsidR="00844007" w:rsidRPr="00D8234E">
        <w:t>Technical analyst - Commercial risk assessment</w:t>
      </w:r>
      <w:r w:rsidR="003B4CF9">
        <w:tab/>
        <w:t>I</w:t>
      </w:r>
      <w:r w:rsidR="007C6220" w:rsidRPr="00D8234E">
        <w:t>tems</w:t>
      </w:r>
      <w:r w:rsidR="00844007" w:rsidRPr="00D8234E">
        <w:t xml:space="preserve"> 1 to 5 </w:t>
      </w:r>
    </w:p>
    <w:p w14:paraId="39DA138B" w14:textId="5911EC95" w:rsidR="00C8386A" w:rsidRPr="00D8234E" w:rsidRDefault="00AA3069" w:rsidP="00C7373D">
      <w:pPr>
        <w:pStyle w:val="Paragraphnonumbers"/>
      </w:pPr>
      <w:r w:rsidRPr="00D8234E">
        <w:t>Brad Groves</w:t>
      </w:r>
      <w:r w:rsidR="007C6220" w:rsidRPr="00D8234E">
        <w:t xml:space="preserve">, </w:t>
      </w:r>
      <w:r w:rsidR="00C8386A" w:rsidRPr="00D8234E">
        <w:t>Associate Director - Managed Access</w:t>
      </w:r>
      <w:r w:rsidR="00C51170">
        <w:tab/>
        <w:t>Present for all items</w:t>
      </w:r>
    </w:p>
    <w:p w14:paraId="5197E3DC" w14:textId="1BF4BABD" w:rsidR="00C8386A" w:rsidRPr="00D8234E" w:rsidRDefault="00AA3069" w:rsidP="00C7373D">
      <w:pPr>
        <w:pStyle w:val="Paragraphnonumbers"/>
      </w:pPr>
      <w:r w:rsidRPr="00D8234E">
        <w:t xml:space="preserve">Charlotte Bee, </w:t>
      </w:r>
      <w:r w:rsidR="00C8386A" w:rsidRPr="00D8234E">
        <w:t>Programme Manager (Data Projects)</w:t>
      </w:r>
      <w:r w:rsidR="003B4CF9" w:rsidRPr="003B4CF9">
        <w:t xml:space="preserve"> </w:t>
      </w:r>
      <w:r w:rsidR="003B4CF9">
        <w:tab/>
        <w:t>Items</w:t>
      </w:r>
      <w:r w:rsidR="003B4CF9" w:rsidRPr="003B4CF9">
        <w:t xml:space="preserve"> 1 to 5</w:t>
      </w:r>
    </w:p>
    <w:p w14:paraId="6C484177" w14:textId="4E82BC73" w:rsidR="00AA3069" w:rsidRDefault="00AA3069" w:rsidP="00C7373D">
      <w:pPr>
        <w:pStyle w:val="Paragraphnonumbers"/>
      </w:pPr>
      <w:r w:rsidRPr="00D8234E">
        <w:tab/>
      </w:r>
      <w:r w:rsidRPr="00D8234E">
        <w:tab/>
      </w:r>
      <w:r w:rsidRPr="00D8234E">
        <w:tab/>
      </w:r>
      <w:r w:rsidRPr="00D8234E">
        <w:tab/>
      </w:r>
    </w:p>
    <w:p w14:paraId="79306001" w14:textId="2206AF51" w:rsidR="00BA4EAD" w:rsidRPr="006231D3" w:rsidRDefault="00844007" w:rsidP="003E65BA">
      <w:pPr>
        <w:pStyle w:val="Heading3unnumbered"/>
      </w:pPr>
      <w:bookmarkStart w:id="0" w:name="_Hlk1984286"/>
      <w:r>
        <w:t>External group</w:t>
      </w:r>
      <w:r w:rsidR="00BA4EAD" w:rsidRPr="006231D3">
        <w:t xml:space="preserve"> representatives present</w:t>
      </w:r>
    </w:p>
    <w:bookmarkEnd w:id="0"/>
    <w:p w14:paraId="4FE00285" w14:textId="6659AF44" w:rsidR="00BA4EAD" w:rsidRPr="00D8234E" w:rsidRDefault="00C8386A" w:rsidP="00085585">
      <w:pPr>
        <w:pStyle w:val="Paragraphnonumbers"/>
      </w:pPr>
      <w:r w:rsidRPr="00D8234E">
        <w:t>Vicky Wakefield</w:t>
      </w:r>
      <w:r w:rsidR="00BA4EAD" w:rsidRPr="00D8234E">
        <w:t xml:space="preserve">, </w:t>
      </w:r>
      <w:r w:rsidRPr="00D8234E">
        <w:t>BMJ</w:t>
      </w:r>
      <w:r w:rsidR="00682F9B" w:rsidRPr="00D8234E">
        <w:tab/>
      </w:r>
      <w:r w:rsidR="00682F9B" w:rsidRPr="00D8234E">
        <w:tab/>
      </w:r>
      <w:r w:rsidR="003A4E3F" w:rsidRPr="00D8234E">
        <w:tab/>
      </w:r>
      <w:r w:rsidRPr="00D8234E">
        <w:tab/>
      </w:r>
      <w:r w:rsidR="00C51170">
        <w:t>Items</w:t>
      </w:r>
      <w:r w:rsidR="00085585" w:rsidRPr="00D8234E">
        <w:t xml:space="preserve"> </w:t>
      </w:r>
      <w:r w:rsidR="00C4136B" w:rsidRPr="00D8234E">
        <w:t xml:space="preserve">1 to </w:t>
      </w:r>
      <w:r w:rsidR="00F4305D" w:rsidRPr="00D8234E">
        <w:t>4.2</w:t>
      </w:r>
    </w:p>
    <w:p w14:paraId="5FCD8168" w14:textId="1EB86D4D" w:rsidR="00085585" w:rsidRPr="00D8234E" w:rsidRDefault="00C8386A" w:rsidP="00085585">
      <w:pPr>
        <w:pStyle w:val="Paragraphnonumbers"/>
      </w:pPr>
      <w:r w:rsidRPr="00D8234E">
        <w:t>Marina Bacelar</w:t>
      </w:r>
      <w:r w:rsidR="00085585" w:rsidRPr="00D8234E">
        <w:t xml:space="preserve">, </w:t>
      </w:r>
      <w:r w:rsidRPr="00D8234E">
        <w:t>BMJ</w:t>
      </w:r>
      <w:r w:rsidR="00085585" w:rsidRPr="00D8234E">
        <w:tab/>
      </w:r>
      <w:r w:rsidR="00682F9B" w:rsidRPr="00D8234E">
        <w:tab/>
      </w:r>
      <w:r w:rsidR="00682F9B" w:rsidRPr="00D8234E">
        <w:tab/>
      </w:r>
      <w:r w:rsidR="003A4E3F" w:rsidRPr="00D8234E">
        <w:tab/>
      </w:r>
      <w:r w:rsidR="00C51170">
        <w:t>Items</w:t>
      </w:r>
      <w:r w:rsidR="00085585" w:rsidRPr="00D8234E">
        <w:t xml:space="preserve"> </w:t>
      </w:r>
      <w:r w:rsidR="00C4136B" w:rsidRPr="00D8234E">
        <w:t>1 to</w:t>
      </w:r>
      <w:r w:rsidR="00F4305D" w:rsidRPr="00D8234E">
        <w:t xml:space="preserve"> 4.2</w:t>
      </w:r>
    </w:p>
    <w:p w14:paraId="1514D541" w14:textId="5B07314B" w:rsidR="00E12404" w:rsidRPr="00D8234E" w:rsidRDefault="00C8386A" w:rsidP="003E65BA">
      <w:pPr>
        <w:pStyle w:val="Paragraphnonumbers"/>
        <w:tabs>
          <w:tab w:val="left" w:pos="4080"/>
        </w:tabs>
      </w:pPr>
      <w:r w:rsidRPr="00D8234E">
        <w:t>Matthew Walton</w:t>
      </w:r>
      <w:r w:rsidR="00085585" w:rsidRPr="00D8234E">
        <w:t>,</w:t>
      </w:r>
      <w:r w:rsidR="003D232E">
        <w:t xml:space="preserve"> York TAR</w:t>
      </w:r>
      <w:r w:rsidR="003D232E">
        <w:tab/>
      </w:r>
      <w:r w:rsidR="003D232E">
        <w:tab/>
      </w:r>
      <w:r w:rsidR="003D232E">
        <w:tab/>
      </w:r>
      <w:r w:rsidR="003D232E">
        <w:tab/>
      </w:r>
      <w:r w:rsidR="003D232E">
        <w:tab/>
      </w:r>
      <w:r w:rsidR="00C51170">
        <w:t>Items</w:t>
      </w:r>
      <w:r w:rsidR="003D232E" w:rsidRPr="00D8234E">
        <w:t xml:space="preserve"> 5 to 5.2</w:t>
      </w:r>
    </w:p>
    <w:p w14:paraId="69EA4B7E" w14:textId="6E2BA1E9" w:rsidR="00085585" w:rsidRPr="00D8234E" w:rsidRDefault="007A179A" w:rsidP="003E65BA">
      <w:pPr>
        <w:pStyle w:val="Paragraphnonumbers"/>
        <w:tabs>
          <w:tab w:val="left" w:pos="4080"/>
        </w:tabs>
      </w:pPr>
      <w:r w:rsidRPr="00D8234E">
        <w:t>Warwick Evidence</w:t>
      </w:r>
      <w:r w:rsidR="00085585" w:rsidRPr="00D8234E">
        <w:tab/>
      </w:r>
      <w:r w:rsidR="00E12404" w:rsidRPr="00D8234E">
        <w:tab/>
      </w:r>
      <w:r w:rsidR="00E12404" w:rsidRPr="00D8234E">
        <w:tab/>
      </w:r>
      <w:r w:rsidR="00E12404" w:rsidRPr="00D8234E">
        <w:tab/>
      </w:r>
      <w:r w:rsidR="003A4E3F" w:rsidRPr="00D8234E">
        <w:tab/>
      </w:r>
      <w:r w:rsidR="00C51170">
        <w:t>Items</w:t>
      </w:r>
      <w:r w:rsidR="00085585" w:rsidRPr="00D8234E">
        <w:t xml:space="preserve"> </w:t>
      </w:r>
      <w:r w:rsidR="00C4136B" w:rsidRPr="00D8234E">
        <w:t>to</w:t>
      </w:r>
      <w:r w:rsidR="00C57CEE" w:rsidRPr="00D8234E">
        <w:t xml:space="preserve"> 5 to </w:t>
      </w:r>
      <w:r w:rsidR="006C3962" w:rsidRPr="00D8234E">
        <w:t>5.2</w:t>
      </w:r>
    </w:p>
    <w:p w14:paraId="5C5F235F" w14:textId="39426120" w:rsidR="00085585" w:rsidRPr="00085585" w:rsidRDefault="00C8386A" w:rsidP="00085585">
      <w:pPr>
        <w:pStyle w:val="Paragraphnonumbers"/>
      </w:pPr>
      <w:r w:rsidRPr="00D8234E">
        <w:t>Rob Hodgson</w:t>
      </w:r>
      <w:r w:rsidR="00085585" w:rsidRPr="00D8234E">
        <w:t xml:space="preserve">, </w:t>
      </w:r>
      <w:r w:rsidR="003D232E">
        <w:t>York TAR</w:t>
      </w:r>
      <w:r w:rsidR="007A179A" w:rsidRPr="00D8234E">
        <w:tab/>
      </w:r>
      <w:r w:rsidR="003A4E3F" w:rsidRPr="00D8234E">
        <w:tab/>
      </w:r>
      <w:r w:rsidR="00E12404" w:rsidRPr="00D8234E">
        <w:tab/>
      </w:r>
      <w:r w:rsidR="00E12404" w:rsidRPr="00D8234E">
        <w:tab/>
      </w:r>
      <w:r w:rsidR="00C51170">
        <w:t xml:space="preserve">Items </w:t>
      </w:r>
      <w:r w:rsidR="00C4136B" w:rsidRPr="00D8234E">
        <w:t>5 to</w:t>
      </w:r>
      <w:r w:rsidR="006C3962" w:rsidRPr="00D8234E">
        <w:t xml:space="preserve"> 5.2</w:t>
      </w:r>
    </w:p>
    <w:p w14:paraId="48DCE45A" w14:textId="77777777" w:rsidR="00BA4EAD" w:rsidRPr="004B4872" w:rsidRDefault="00CB14E1" w:rsidP="00C8386A">
      <w:pPr>
        <w:pStyle w:val="Paragraphnonumbers"/>
        <w:rPr>
          <w:rFonts w:eastAsiaTheme="majorEastAsia" w:cstheme="majorBidi"/>
          <w:b/>
          <w:color w:val="000000" w:themeColor="text1"/>
          <w:kern w:val="32"/>
          <w:szCs w:val="24"/>
          <w:lang w:eastAsia="en-US"/>
        </w:rPr>
      </w:pPr>
      <w:r w:rsidRPr="004B4872">
        <w:rPr>
          <w:rFonts w:eastAsiaTheme="majorEastAsia" w:cstheme="majorBidi"/>
          <w:b/>
          <w:color w:val="000000" w:themeColor="text1"/>
          <w:kern w:val="32"/>
          <w:szCs w:val="24"/>
          <w:lang w:eastAsia="en-US"/>
        </w:rPr>
        <w:t>E</w:t>
      </w:r>
      <w:r w:rsidR="00BA4EAD" w:rsidRPr="004B4872">
        <w:rPr>
          <w:rFonts w:eastAsiaTheme="majorEastAsia" w:cstheme="majorBidi"/>
          <w:b/>
          <w:color w:val="000000" w:themeColor="text1"/>
          <w:kern w:val="32"/>
          <w:szCs w:val="24"/>
          <w:lang w:eastAsia="en-US"/>
        </w:rPr>
        <w:t>xperts present</w:t>
      </w:r>
    </w:p>
    <w:p w14:paraId="5D313FAA" w14:textId="225C9665" w:rsidR="00085585" w:rsidRPr="00D8234E" w:rsidRDefault="00C8386A" w:rsidP="00085585">
      <w:pPr>
        <w:pStyle w:val="Paragraphnonumbers"/>
      </w:pPr>
      <w:r w:rsidRPr="00D8234E">
        <w:t>Ayesha Ali</w:t>
      </w:r>
      <w:r w:rsidR="00BA4EAD" w:rsidRPr="00D8234E">
        <w:t xml:space="preserve">, </w:t>
      </w:r>
      <w:r w:rsidR="00C4136B" w:rsidRPr="00D8234E">
        <w:t>Commissioning</w:t>
      </w:r>
      <w:r w:rsidRPr="00D8234E">
        <w:t xml:space="preserve"> Expert</w:t>
      </w:r>
      <w:r w:rsidR="00BA4EAD" w:rsidRPr="00D8234E">
        <w:t xml:space="preserve">, </w:t>
      </w:r>
      <w:r w:rsidRPr="00D8234E">
        <w:t>NHSE</w:t>
      </w:r>
      <w:r w:rsidR="00682F9B" w:rsidRPr="00D8234E">
        <w:tab/>
      </w:r>
      <w:r w:rsidR="003A4E3F" w:rsidRPr="00D8234E">
        <w:tab/>
      </w:r>
      <w:r w:rsidR="00C51170">
        <w:t>Items</w:t>
      </w:r>
      <w:r w:rsidR="00085585" w:rsidRPr="00D8234E">
        <w:t xml:space="preserve"> </w:t>
      </w:r>
      <w:r w:rsidR="00C4136B" w:rsidRPr="00D8234E">
        <w:t>1 to</w:t>
      </w:r>
      <w:r w:rsidR="008B567D" w:rsidRPr="00D8234E">
        <w:t xml:space="preserve"> 4.2</w:t>
      </w:r>
      <w:r w:rsidR="00C57CEE" w:rsidRPr="00D8234E">
        <w:t xml:space="preserve"> and 5 </w:t>
      </w:r>
    </w:p>
    <w:p w14:paraId="582E86CD" w14:textId="6A4D74DE" w:rsidR="008B567D" w:rsidRPr="00D8234E" w:rsidRDefault="00C4136B" w:rsidP="00C51170">
      <w:pPr>
        <w:pStyle w:val="Paragraphnonumbers"/>
      </w:pPr>
      <w:r w:rsidRPr="00D8234E">
        <w:t xml:space="preserve">Dr </w:t>
      </w:r>
      <w:r w:rsidR="00C8386A" w:rsidRPr="00D8234E">
        <w:t>James Davison</w:t>
      </w:r>
      <w:r w:rsidR="00085585" w:rsidRPr="00D8234E">
        <w:t xml:space="preserve">, </w:t>
      </w:r>
      <w:r w:rsidR="00C8386A" w:rsidRPr="00D8234E">
        <w:t>Clinical Expert</w:t>
      </w:r>
      <w:r w:rsidR="00085585" w:rsidRPr="00D8234E">
        <w:t xml:space="preserve">, </w:t>
      </w:r>
      <w:r w:rsidR="00AA680E">
        <w:t>Great Ormond Street Hospital</w:t>
      </w:r>
      <w:r w:rsidR="00C51170">
        <w:t>, I</w:t>
      </w:r>
      <w:r w:rsidR="00C51170" w:rsidRPr="00C51170">
        <w:t xml:space="preserve">tems 1 to 4.2 </w:t>
      </w:r>
      <w:r w:rsidR="00C51170">
        <w:t>&amp;</w:t>
      </w:r>
      <w:r w:rsidR="00C51170" w:rsidRPr="00C51170">
        <w:t xml:space="preserve"> 5 to</w:t>
      </w:r>
      <w:r w:rsidR="00C51170">
        <w:t xml:space="preserve"> 5.2</w:t>
      </w:r>
      <w:r w:rsidR="00085585" w:rsidRPr="00D8234E">
        <w:t xml:space="preserve"> </w:t>
      </w:r>
    </w:p>
    <w:p w14:paraId="309DBC9C" w14:textId="56162ADF" w:rsidR="00085585" w:rsidRPr="00D8234E" w:rsidRDefault="00AA680E" w:rsidP="00C51170">
      <w:pPr>
        <w:pStyle w:val="Paragraphnonumbers"/>
      </w:pPr>
      <w:r>
        <w:t xml:space="preserve">Dr </w:t>
      </w:r>
      <w:r w:rsidR="00C8386A" w:rsidRPr="00D8234E">
        <w:t>Elaine Murphy</w:t>
      </w:r>
      <w:r w:rsidR="00085585" w:rsidRPr="00D8234E">
        <w:t xml:space="preserve">, </w:t>
      </w:r>
      <w:r w:rsidR="008B567D" w:rsidRPr="00D8234E">
        <w:t>Clinical expert</w:t>
      </w:r>
      <w:r w:rsidR="00085585" w:rsidRPr="00D8234E">
        <w:t>,</w:t>
      </w:r>
      <w:r>
        <w:t xml:space="preserve"> UCL</w:t>
      </w:r>
      <w:r w:rsidR="008B567D" w:rsidRPr="00D8234E">
        <w:t xml:space="preserve"> NHS Foundation Trust and BIMD</w:t>
      </w:r>
      <w:r w:rsidR="00C51170">
        <w:t>, I</w:t>
      </w:r>
      <w:r w:rsidR="00085585" w:rsidRPr="00D8234E">
        <w:t xml:space="preserve">tems </w:t>
      </w:r>
      <w:r w:rsidR="00C4136B" w:rsidRPr="00D8234E">
        <w:t xml:space="preserve">1 to </w:t>
      </w:r>
      <w:r w:rsidR="008B567D" w:rsidRPr="00D8234E">
        <w:t>4.2</w:t>
      </w:r>
    </w:p>
    <w:p w14:paraId="2E597175" w14:textId="14789B1E" w:rsidR="00085585" w:rsidRPr="00D8234E" w:rsidRDefault="00974C08" w:rsidP="00C51170">
      <w:pPr>
        <w:pStyle w:val="Paragraphnonumbers"/>
      </w:pPr>
      <w:r w:rsidRPr="00D8234E">
        <w:t xml:space="preserve">Dr </w:t>
      </w:r>
      <w:r w:rsidR="00C8386A" w:rsidRPr="00D8234E">
        <w:t>Saikat Santra</w:t>
      </w:r>
      <w:r w:rsidR="00085585" w:rsidRPr="00D8234E">
        <w:t xml:space="preserve">, </w:t>
      </w:r>
      <w:r w:rsidR="00C8386A" w:rsidRPr="00D8234E">
        <w:t>Clinical expert</w:t>
      </w:r>
      <w:r w:rsidR="00085585" w:rsidRPr="00D8234E">
        <w:t xml:space="preserve">, </w:t>
      </w:r>
      <w:r w:rsidR="008B567D" w:rsidRPr="00D8234E">
        <w:t>Birmingham Women’s &amp; Children’s Hospita</w:t>
      </w:r>
      <w:r w:rsidR="00C51170">
        <w:t>l, I</w:t>
      </w:r>
      <w:r w:rsidR="00085585" w:rsidRPr="00D8234E">
        <w:t xml:space="preserve">tems </w:t>
      </w:r>
      <w:r w:rsidR="00C4136B" w:rsidRPr="00D8234E">
        <w:t>1 to</w:t>
      </w:r>
      <w:r w:rsidR="008B567D" w:rsidRPr="00D8234E">
        <w:t xml:space="preserve"> 4.2</w:t>
      </w:r>
    </w:p>
    <w:p w14:paraId="321B3ED6" w14:textId="770BF755" w:rsidR="007C6220" w:rsidRPr="00D8234E" w:rsidRDefault="00C8386A" w:rsidP="007C6220">
      <w:pPr>
        <w:pStyle w:val="Paragraphnonumbers"/>
      </w:pPr>
      <w:r w:rsidRPr="00D8234E">
        <w:lastRenderedPageBreak/>
        <w:t>Sophie Thomas</w:t>
      </w:r>
      <w:r w:rsidR="007C6220" w:rsidRPr="00D8234E">
        <w:t xml:space="preserve">, </w:t>
      </w:r>
      <w:r w:rsidR="008B567D" w:rsidRPr="00D8234E">
        <w:t>Patient expert</w:t>
      </w:r>
      <w:r w:rsidR="007C6220" w:rsidRPr="00D8234E">
        <w:t xml:space="preserve">, </w:t>
      </w:r>
      <w:r w:rsidR="008B567D" w:rsidRPr="00D8234E">
        <w:t>The MPS Society</w:t>
      </w:r>
      <w:r w:rsidR="007C6220" w:rsidRPr="00D8234E">
        <w:tab/>
      </w:r>
      <w:r w:rsidR="00C51170">
        <w:t>Items</w:t>
      </w:r>
      <w:r w:rsidR="007C6220" w:rsidRPr="00D8234E">
        <w:t xml:space="preserve"> </w:t>
      </w:r>
      <w:r w:rsidR="00C4136B" w:rsidRPr="00D8234E">
        <w:t>1 to</w:t>
      </w:r>
      <w:r w:rsidR="008B567D" w:rsidRPr="00D8234E">
        <w:t xml:space="preserve"> 4.2</w:t>
      </w:r>
      <w:r w:rsidR="00C57CEE" w:rsidRPr="00D8234E">
        <w:t xml:space="preserve"> </w:t>
      </w:r>
      <w:r w:rsidR="00C51170">
        <w:t>&amp;</w:t>
      </w:r>
      <w:r w:rsidR="00C57CEE" w:rsidRPr="00D8234E">
        <w:t xml:space="preserve"> 5 to </w:t>
      </w:r>
      <w:r w:rsidR="00C51170">
        <w:t>5.2</w:t>
      </w:r>
    </w:p>
    <w:p w14:paraId="5A466A03" w14:textId="369060AD" w:rsidR="007C6220" w:rsidRPr="00D8234E" w:rsidRDefault="00C8386A" w:rsidP="007C6220">
      <w:pPr>
        <w:pStyle w:val="Paragraphnonumbers"/>
      </w:pPr>
      <w:r w:rsidRPr="00D8234E">
        <w:t>Alex Morrison</w:t>
      </w:r>
      <w:r w:rsidR="007C6220" w:rsidRPr="00D8234E">
        <w:t xml:space="preserve">, </w:t>
      </w:r>
      <w:r w:rsidR="008B567D" w:rsidRPr="00D8234E">
        <w:t>Patient expert</w:t>
      </w:r>
      <w:r w:rsidR="00AA680E">
        <w:t xml:space="preserve"> </w:t>
      </w:r>
      <w:r w:rsidR="00F4305D" w:rsidRPr="00D8234E">
        <w:t>RDRP</w:t>
      </w:r>
      <w:r w:rsidR="00AA680E">
        <w:tab/>
      </w:r>
      <w:r w:rsidR="00AA680E">
        <w:tab/>
      </w:r>
      <w:r w:rsidR="007C6220" w:rsidRPr="00D8234E">
        <w:tab/>
      </w:r>
      <w:r w:rsidR="007C6220" w:rsidRPr="00D8234E">
        <w:tab/>
      </w:r>
      <w:r w:rsidR="00C51170">
        <w:t>Items</w:t>
      </w:r>
      <w:r w:rsidR="007C6220" w:rsidRPr="00D8234E">
        <w:t xml:space="preserve"> </w:t>
      </w:r>
      <w:r w:rsidR="00C4136B" w:rsidRPr="00D8234E">
        <w:t>1 to</w:t>
      </w:r>
      <w:r w:rsidR="008B567D" w:rsidRPr="00D8234E">
        <w:t xml:space="preserve"> 4.2</w:t>
      </w:r>
    </w:p>
    <w:p w14:paraId="5A5DDFDD" w14:textId="61D8044E" w:rsidR="007C6220" w:rsidRPr="00D8234E" w:rsidRDefault="00C8386A" w:rsidP="007C6220">
      <w:pPr>
        <w:pStyle w:val="Paragraphnonumbers"/>
      </w:pPr>
      <w:r w:rsidRPr="00D8234E">
        <w:t>Katy Bro</w:t>
      </w:r>
      <w:r w:rsidR="00C4136B" w:rsidRPr="00D8234E">
        <w:t>wn</w:t>
      </w:r>
      <w:r w:rsidR="007C6220" w:rsidRPr="00D8234E">
        <w:t xml:space="preserve">, </w:t>
      </w:r>
      <w:r w:rsidR="008B567D" w:rsidRPr="00D8234E">
        <w:t>Patient expert</w:t>
      </w:r>
      <w:r w:rsidR="007C6220" w:rsidRPr="00D8234E">
        <w:t xml:space="preserve">, </w:t>
      </w:r>
      <w:r w:rsidR="00AA680E" w:rsidRPr="00AA680E">
        <w:t>The MPS Society</w:t>
      </w:r>
      <w:r w:rsidR="007C6220" w:rsidRPr="00D8234E">
        <w:tab/>
      </w:r>
      <w:r w:rsidR="00F4305D" w:rsidRPr="00D8234E">
        <w:tab/>
      </w:r>
      <w:r w:rsidR="00C51170">
        <w:t>Items</w:t>
      </w:r>
      <w:r w:rsidR="007C6220" w:rsidRPr="00D8234E">
        <w:t xml:space="preserve"> </w:t>
      </w:r>
      <w:r w:rsidR="00C4136B" w:rsidRPr="00D8234E">
        <w:t>1 to</w:t>
      </w:r>
      <w:r w:rsidR="008B567D" w:rsidRPr="00D8234E">
        <w:t xml:space="preserve"> 4.2</w:t>
      </w:r>
    </w:p>
    <w:p w14:paraId="5E61F4E7" w14:textId="282B844D" w:rsidR="007C6220" w:rsidRPr="00D8234E" w:rsidRDefault="00C8386A" w:rsidP="007C6220">
      <w:pPr>
        <w:pStyle w:val="Paragraphnonumbers"/>
      </w:pPr>
      <w:r w:rsidRPr="00D8234E">
        <w:t>Georgina Morton</w:t>
      </w:r>
      <w:r w:rsidR="007C6220" w:rsidRPr="00D8234E">
        <w:t xml:space="preserve">, </w:t>
      </w:r>
      <w:r w:rsidR="006C3962" w:rsidRPr="00D8234E">
        <w:t>Founder</w:t>
      </w:r>
      <w:r w:rsidR="007C6220" w:rsidRPr="00D8234E">
        <w:t xml:space="preserve">, </w:t>
      </w:r>
      <w:r w:rsidR="006C3962" w:rsidRPr="00D8234E">
        <w:t>ArchAngle MLD</w:t>
      </w:r>
      <w:r w:rsidR="007C6220" w:rsidRPr="00D8234E">
        <w:tab/>
      </w:r>
      <w:r w:rsidR="007C6220" w:rsidRPr="00D8234E">
        <w:tab/>
      </w:r>
      <w:r w:rsidR="00C51170">
        <w:t>Items</w:t>
      </w:r>
      <w:r w:rsidR="007C6220" w:rsidRPr="00D8234E">
        <w:t xml:space="preserve"> </w:t>
      </w:r>
      <w:r w:rsidR="00C4136B" w:rsidRPr="00D8234E">
        <w:t>5 to</w:t>
      </w:r>
      <w:r w:rsidR="006C3962" w:rsidRPr="00D8234E">
        <w:t xml:space="preserve"> 5.2</w:t>
      </w:r>
    </w:p>
    <w:p w14:paraId="6EFD3707" w14:textId="435E5E8A" w:rsidR="007C6220" w:rsidRPr="00D8234E" w:rsidRDefault="00C8386A" w:rsidP="007C6220">
      <w:pPr>
        <w:pStyle w:val="Paragraphnonumbers"/>
      </w:pPr>
      <w:r w:rsidRPr="00D8234E">
        <w:t>Nicole Elson</w:t>
      </w:r>
      <w:r w:rsidR="007C6220" w:rsidRPr="00D8234E">
        <w:t xml:space="preserve">, </w:t>
      </w:r>
      <w:r w:rsidR="00C57CEE" w:rsidRPr="00D8234E">
        <w:t>Patient Expert</w:t>
      </w:r>
      <w:r w:rsidR="007C6220" w:rsidRPr="00D8234E">
        <w:t xml:space="preserve">, </w:t>
      </w:r>
      <w:r w:rsidR="00DB5EAB" w:rsidRPr="00D8234E">
        <w:t>ArchAngle MLD</w:t>
      </w:r>
      <w:r w:rsidR="007C6220" w:rsidRPr="00D8234E">
        <w:tab/>
      </w:r>
      <w:r w:rsidR="007C6220" w:rsidRPr="00D8234E">
        <w:tab/>
      </w:r>
      <w:r w:rsidR="00C51170">
        <w:t>Items</w:t>
      </w:r>
      <w:r w:rsidR="007C6220" w:rsidRPr="00D8234E">
        <w:t xml:space="preserve"> </w:t>
      </w:r>
      <w:r w:rsidR="00C4136B" w:rsidRPr="00D8234E">
        <w:t>5 to</w:t>
      </w:r>
      <w:r w:rsidR="006C3962" w:rsidRPr="00D8234E">
        <w:t xml:space="preserve"> 5.2</w:t>
      </w:r>
    </w:p>
    <w:p w14:paraId="7B98417E" w14:textId="2630B5BF" w:rsidR="00C57CEE" w:rsidRPr="00C57CEE" w:rsidRDefault="00C8386A" w:rsidP="00085585">
      <w:pPr>
        <w:pStyle w:val="Paragraphnonumbers"/>
      </w:pPr>
      <w:r w:rsidRPr="00D8234E">
        <w:t>Francesca Fumagalli</w:t>
      </w:r>
      <w:r w:rsidR="007C6220" w:rsidRPr="00D8234E">
        <w:t xml:space="preserve">, </w:t>
      </w:r>
      <w:r w:rsidRPr="00D8234E">
        <w:t>Clinical expert</w:t>
      </w:r>
      <w:r w:rsidR="007C6220" w:rsidRPr="00D8234E">
        <w:t xml:space="preserve">, </w:t>
      </w:r>
      <w:r w:rsidR="00DB5EAB" w:rsidRPr="00D8234E">
        <w:t>San Raffaele Hospital</w:t>
      </w:r>
      <w:r w:rsidR="00C51170">
        <w:tab/>
        <w:t>I</w:t>
      </w:r>
      <w:r w:rsidR="007C6220" w:rsidRPr="00D8234E">
        <w:t xml:space="preserve">tems </w:t>
      </w:r>
      <w:r w:rsidR="00C4136B" w:rsidRPr="00D8234E">
        <w:t>5 to</w:t>
      </w:r>
      <w:r w:rsidR="006C3962" w:rsidRPr="00D8234E">
        <w:t xml:space="preserve"> 5.2</w:t>
      </w:r>
    </w:p>
    <w:p w14:paraId="1C23AFA3" w14:textId="77777777" w:rsidR="00FD0266" w:rsidRDefault="00FD0266" w:rsidP="003E65BA">
      <w:pPr>
        <w:pStyle w:val="Heading2"/>
      </w:pPr>
      <w:r>
        <w:t>Minutes</w:t>
      </w:r>
    </w:p>
    <w:p w14:paraId="2015D3C3" w14:textId="77777777" w:rsidR="00463336" w:rsidRPr="00085585" w:rsidRDefault="00463336" w:rsidP="003E65BA">
      <w:pPr>
        <w:pStyle w:val="Heading3"/>
      </w:pPr>
      <w:bookmarkStart w:id="1" w:name="_Hlk72144168"/>
      <w:r w:rsidRPr="00085585">
        <w:t xml:space="preserve">Introduction to </w:t>
      </w:r>
      <w:r w:rsidRPr="00CB14E1">
        <w:t>the</w:t>
      </w:r>
      <w:r w:rsidRPr="00085585">
        <w:t xml:space="preserve"> meeting</w:t>
      </w:r>
    </w:p>
    <w:bookmarkEnd w:id="1"/>
    <w:p w14:paraId="7050590C" w14:textId="34B65025" w:rsidR="00A82301" w:rsidRPr="00A82301" w:rsidRDefault="00C978CB" w:rsidP="00C57CEE">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55751CD7" w14:textId="77777777" w:rsidR="003E5516" w:rsidRDefault="00DC1F86" w:rsidP="003E65BA">
      <w:pPr>
        <w:pStyle w:val="Heading3"/>
      </w:pPr>
      <w:r w:rsidRPr="00C015B8">
        <w:t>N</w:t>
      </w:r>
      <w:r w:rsidR="007507BD" w:rsidRPr="00C015B8">
        <w:t xml:space="preserve">ews and </w:t>
      </w:r>
      <w:r w:rsidRPr="00C015B8">
        <w:t>announcements</w:t>
      </w:r>
    </w:p>
    <w:p w14:paraId="08E05986" w14:textId="4417B824" w:rsidR="00C015B8" w:rsidRPr="00205638" w:rsidRDefault="00C4136B">
      <w:pPr>
        <w:pStyle w:val="Level2numbered"/>
      </w:pPr>
      <w:r>
        <w:t>None.</w:t>
      </w:r>
    </w:p>
    <w:p w14:paraId="21D70EFF"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526711A5" w14:textId="0A5F5527"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of the committee meetin</w:t>
      </w:r>
      <w:r w:rsidR="00C015B8" w:rsidRPr="007A179A">
        <w:t xml:space="preserve">g held on </w:t>
      </w:r>
      <w:r w:rsidR="007A179A" w:rsidRPr="007A179A">
        <w:t>Wednesday 15 September 2021.</w:t>
      </w:r>
      <w:r w:rsidR="00205638" w:rsidRPr="007A179A">
        <w:t xml:space="preserve"> </w:t>
      </w:r>
    </w:p>
    <w:p w14:paraId="61EF339D" w14:textId="0C90AAE9" w:rsidR="00A269AF" w:rsidRPr="00205638" w:rsidRDefault="00C4136B" w:rsidP="00C4136B">
      <w:pPr>
        <w:pStyle w:val="Heading3"/>
      </w:pPr>
      <w:r>
        <w:t>Evaluation</w:t>
      </w:r>
      <w:r w:rsidR="00A269AF" w:rsidRPr="00205638">
        <w:t xml:space="preserve"> of </w:t>
      </w:r>
      <w:bookmarkStart w:id="2" w:name="_Hlk84405967"/>
      <w:r w:rsidRPr="00C4136B">
        <w:rPr>
          <w:bCs w:val="0"/>
        </w:rPr>
        <w:t>Elosulfase alfa for treating mucopolysaccharidosis type Iva (re-evaluation of HST2)</w:t>
      </w:r>
      <w:r>
        <w:rPr>
          <w:bCs w:val="0"/>
        </w:rPr>
        <w:t xml:space="preserve"> (ID1643)</w:t>
      </w:r>
      <w:bookmarkEnd w:id="2"/>
    </w:p>
    <w:p w14:paraId="309BEDB8" w14:textId="77777777" w:rsidR="00947812" w:rsidRPr="000C4E08" w:rsidRDefault="001662DA" w:rsidP="00F57A78">
      <w:pPr>
        <w:pStyle w:val="Level2numbered"/>
      </w:pPr>
      <w:r w:rsidRPr="00031524">
        <w:t>Part</w:t>
      </w:r>
      <w:r w:rsidRPr="000C4E08">
        <w:t xml:space="preserve"> 1 – Open session</w:t>
      </w:r>
    </w:p>
    <w:p w14:paraId="68FB83F5" w14:textId="25801CF3"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w:t>
      </w:r>
      <w:r w:rsidR="00F95663" w:rsidRPr="00205638">
        <w:t xml:space="preserve">professional </w:t>
      </w:r>
      <w:r w:rsidRPr="00205638">
        <w:t>experts</w:t>
      </w:r>
      <w:r w:rsidR="00402715" w:rsidRPr="00205638">
        <w:t xml:space="preserve">, </w:t>
      </w:r>
      <w:r w:rsidR="00F95663" w:rsidRPr="00205638">
        <w:t>external 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EA0364" w:rsidRPr="00EA0364">
        <w:t>BioMarin Pharmaceuticals</w:t>
      </w:r>
      <w:r w:rsidR="00377867">
        <w:t xml:space="preserve"> </w:t>
      </w:r>
    </w:p>
    <w:p w14:paraId="14023F39" w14:textId="77777777" w:rsidR="004E02E2" w:rsidRDefault="002F5606" w:rsidP="002C258D">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F95663" w:rsidRPr="00205638">
        <w:t xml:space="preserve">professional </w:t>
      </w:r>
      <w:r w:rsidRPr="00205638">
        <w:t>experts</w:t>
      </w:r>
      <w:r w:rsidR="00903E68" w:rsidRPr="00205638">
        <w:t xml:space="preserve">, </w:t>
      </w:r>
      <w:r w:rsidR="00F95663" w:rsidRPr="00205638">
        <w:t>external 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4C120801" w14:textId="437E1CF9" w:rsidR="00974C08" w:rsidRPr="00E00AAB" w:rsidRDefault="00974C08" w:rsidP="00974C08">
      <w:pPr>
        <w:pStyle w:val="Bulletindent1"/>
      </w:pPr>
      <w:bookmarkStart w:id="3" w:name="_Hlk72146417"/>
      <w:r>
        <w:t>Jeremy Manua</w:t>
      </w:r>
      <w:r w:rsidR="0065254B">
        <w:t>l</w:t>
      </w:r>
      <w:r>
        <w:t xml:space="preserve"> </w:t>
      </w:r>
      <w:r w:rsidRPr="00E00AAB">
        <w:t xml:space="preserve">declared a </w:t>
      </w:r>
      <w:r w:rsidR="0065254B" w:rsidRPr="0065254B">
        <w:t>Non-Financial Professional &amp; Personal Interests</w:t>
      </w:r>
      <w:r w:rsidR="0065254B">
        <w:t xml:space="preserve">, </w:t>
      </w:r>
      <w:r w:rsidR="0065254B" w:rsidRPr="0065254B">
        <w:t>for transparency he declared that he is a board member of the Gauchers Association who are lead members of and work closely with the MPS society the patient group representing MPS patients at the LSD (Lysosomal Storage Disease) Collaborative</w:t>
      </w:r>
      <w:r>
        <w:t>.</w:t>
      </w:r>
    </w:p>
    <w:p w14:paraId="6AC9EA73" w14:textId="13D4D8CF" w:rsidR="00974C08" w:rsidRPr="00E00AAB" w:rsidRDefault="00974C08" w:rsidP="00974C08">
      <w:pPr>
        <w:pStyle w:val="Bulletindent1"/>
      </w:pPr>
      <w:r w:rsidRPr="00E00AAB">
        <w:t>It was agreed that his declaration would not prevent</w:t>
      </w:r>
      <w:r>
        <w:t xml:space="preserve"> </w:t>
      </w:r>
      <w:r w:rsidR="0065254B" w:rsidRPr="0065254B">
        <w:t>Jeremy Manual</w:t>
      </w:r>
      <w:r w:rsidRPr="00E00AAB">
        <w:t xml:space="preserve"> from participating in this section of the meeting.</w:t>
      </w:r>
    </w:p>
    <w:p w14:paraId="033BDA3C" w14:textId="3D6427BF" w:rsidR="0065254B" w:rsidRDefault="0065254B" w:rsidP="0065254B">
      <w:pPr>
        <w:pStyle w:val="Bulletindent1"/>
      </w:pPr>
      <w:r>
        <w:lastRenderedPageBreak/>
        <w:t xml:space="preserve">Dr Paul Arundel declared a </w:t>
      </w:r>
      <w:r w:rsidRPr="0065254B">
        <w:t xml:space="preserve">Non-Financial Professional &amp; Personal Interests </w:t>
      </w:r>
      <w:r>
        <w:t xml:space="preserve">interest as he </w:t>
      </w:r>
      <w:r w:rsidRPr="0065254B">
        <w:t xml:space="preserve">is a local PI for trials of another drug owned/developed by BioMarin pharma (vosoritide/Voxzogo). </w:t>
      </w:r>
      <w:r w:rsidR="00AA680E">
        <w:t>He had</w:t>
      </w:r>
      <w:r w:rsidRPr="0065254B">
        <w:t xml:space="preserve"> no interests in direct relation to elosulfase alfa.</w:t>
      </w:r>
    </w:p>
    <w:p w14:paraId="2A2FD7F6" w14:textId="497148FC" w:rsidR="0065254B" w:rsidRDefault="0065254B" w:rsidP="0065254B">
      <w:pPr>
        <w:pStyle w:val="Bulletindent1"/>
      </w:pPr>
      <w:r>
        <w:t>It was agreed that his declaration would not prevent Dr Paul Arundel from participating in this section of the meeting.</w:t>
      </w:r>
    </w:p>
    <w:p w14:paraId="02703817" w14:textId="58199701" w:rsidR="006C4A8C" w:rsidRPr="006C4A8C" w:rsidRDefault="00383B0B" w:rsidP="006C4A8C">
      <w:pPr>
        <w:pStyle w:val="Bulletindent1"/>
        <w:rPr>
          <w:bCs/>
        </w:rPr>
      </w:pPr>
      <w:r>
        <w:t xml:space="preserve">Dr James Davidson declared </w:t>
      </w:r>
      <w:r w:rsidR="006C4A8C">
        <w:t xml:space="preserve">both a financial and </w:t>
      </w:r>
      <w:r w:rsidR="003B4CF9">
        <w:t>non-financial</w:t>
      </w:r>
      <w:r w:rsidR="006C4A8C">
        <w:t xml:space="preserve"> </w:t>
      </w:r>
      <w:r>
        <w:t xml:space="preserve">interest as he </w:t>
      </w:r>
      <w:r w:rsidR="006C4A8C">
        <w:t>is a clinician who manages patients with Morquio Syndrome and prescribed enzyme replacement therapy. He</w:t>
      </w:r>
      <w:r w:rsidR="006C4A8C" w:rsidRPr="006C4A8C">
        <w:t xml:space="preserve"> is co-author of a manuscript under preparation reporting outcomes from the managed access agreement in conjunction with other clinicians and Biomarin</w:t>
      </w:r>
      <w:r w:rsidR="006C4A8C">
        <w:t xml:space="preserve"> and </w:t>
      </w:r>
      <w:r w:rsidR="006C4A8C" w:rsidRPr="006C4A8C">
        <w:t>of other evidence to be submitted to NICE as part of this appraisal.</w:t>
      </w:r>
      <w:r w:rsidR="006C4A8C">
        <w:t xml:space="preserve"> </w:t>
      </w:r>
      <w:r w:rsidR="006C4A8C" w:rsidRPr="006C4A8C">
        <w:rPr>
          <w:bCs/>
        </w:rPr>
        <w:t xml:space="preserve">He received an educational grant from Biomarin to fund travel, accommodation and registration costs to attend the Lysosomal WORLD 2018 conference (February 2018). He also received an honorarium from Biomarin for attending Advisory Board on 15 March </w:t>
      </w:r>
      <w:r w:rsidR="003B4CF9" w:rsidRPr="006C4A8C">
        <w:rPr>
          <w:bCs/>
        </w:rPr>
        <w:t>2019 (</w:t>
      </w:r>
      <w:r w:rsidR="006C4A8C" w:rsidRPr="006C4A8C">
        <w:rPr>
          <w:bCs/>
        </w:rPr>
        <w:t>“MPS IVa and MPS VI UK patient cohort evidence generation”).</w:t>
      </w:r>
    </w:p>
    <w:p w14:paraId="448168C9" w14:textId="41460FA6" w:rsidR="00383B0B" w:rsidRDefault="00383B0B" w:rsidP="00383B0B">
      <w:pPr>
        <w:pStyle w:val="Bulletindent1"/>
      </w:pPr>
      <w:r>
        <w:t>It was agreed that his declaration would not prevent Dr James Davidson from providing expert advice to the committee.</w:t>
      </w:r>
    </w:p>
    <w:p w14:paraId="2AD25A45" w14:textId="1706E410" w:rsidR="00383B0B" w:rsidRDefault="00AA680E" w:rsidP="00673A82">
      <w:pPr>
        <w:pStyle w:val="Bulletindent1"/>
      </w:pPr>
      <w:r>
        <w:t xml:space="preserve">Dr </w:t>
      </w:r>
      <w:r w:rsidR="00383B0B">
        <w:t xml:space="preserve">Elaine Murphy declared a </w:t>
      </w:r>
      <w:r w:rsidR="00673A82" w:rsidRPr="00673A82">
        <w:t xml:space="preserve">Direct – non-financial </w:t>
      </w:r>
      <w:r w:rsidR="00383B0B">
        <w:t xml:space="preserve">interest as she </w:t>
      </w:r>
      <w:bookmarkStart w:id="4" w:name="_Hlk84419045"/>
      <w:r w:rsidR="00673A82" w:rsidRPr="00673A82">
        <w:t xml:space="preserve">is an investigator for the following study: A Multicenter, Multinational, Observational Morquio </w:t>
      </w:r>
      <w:r w:rsidR="003B4CF9" w:rsidRPr="00673A82">
        <w:t>a</w:t>
      </w:r>
      <w:r w:rsidR="00673A82" w:rsidRPr="00673A82">
        <w:t xml:space="preserve"> Registry Study (MARS)</w:t>
      </w:r>
      <w:bookmarkEnd w:id="4"/>
    </w:p>
    <w:p w14:paraId="62DDE1B4" w14:textId="39FBBA92" w:rsidR="00383B0B" w:rsidRDefault="00383B0B" w:rsidP="00383B0B">
      <w:pPr>
        <w:pStyle w:val="Bulletindent1"/>
      </w:pPr>
      <w:r>
        <w:t xml:space="preserve">It was agreed that her declaration would not prevent </w:t>
      </w:r>
      <w:r w:rsidR="00AA680E">
        <w:t xml:space="preserve">Dr </w:t>
      </w:r>
      <w:r w:rsidRPr="00383B0B">
        <w:t xml:space="preserve">Elaine Murphy </w:t>
      </w:r>
      <w:r>
        <w:t>from providing expert advice to the committee.</w:t>
      </w:r>
    </w:p>
    <w:p w14:paraId="15EFAD23" w14:textId="34584DB7" w:rsidR="00383B0B" w:rsidRDefault="00AA680E" w:rsidP="00673A82">
      <w:pPr>
        <w:pStyle w:val="Bulletindent1"/>
      </w:pPr>
      <w:r>
        <w:t xml:space="preserve">Dr </w:t>
      </w:r>
      <w:r w:rsidR="00383B0B">
        <w:t xml:space="preserve">Saikat Santra declared a </w:t>
      </w:r>
      <w:r w:rsidR="00673A82">
        <w:t>financial</w:t>
      </w:r>
      <w:r w:rsidR="00383B0B">
        <w:t xml:space="preserve"> interest as he </w:t>
      </w:r>
      <w:r w:rsidR="00673A82">
        <w:t>has previously been the recipient of educational/travel grants from Biomarin and other pharmaceutical companies and is an investigator in clinical trials funded by various pharmaceutical companies including Biomarin.</w:t>
      </w:r>
    </w:p>
    <w:p w14:paraId="26D1C6C6" w14:textId="1C9DA721" w:rsidR="00383B0B" w:rsidRDefault="00383B0B" w:rsidP="00383B0B">
      <w:pPr>
        <w:pStyle w:val="Bulletindent1"/>
      </w:pPr>
      <w:r>
        <w:t xml:space="preserve">It was agreed that his declaration would not prevent </w:t>
      </w:r>
      <w:r w:rsidR="00AA680E">
        <w:t xml:space="preserve">Dr </w:t>
      </w:r>
      <w:r>
        <w:t>Saikat Santra from providing expert advice to the committee.</w:t>
      </w:r>
    </w:p>
    <w:p w14:paraId="1AAA8108" w14:textId="1AC2466E" w:rsidR="00383B0B" w:rsidRDefault="006C4A8C" w:rsidP="00383B0B">
      <w:pPr>
        <w:pStyle w:val="Bulletindent1"/>
      </w:pPr>
      <w:r>
        <w:t>Alex Morrison</w:t>
      </w:r>
      <w:r w:rsidR="00383B0B">
        <w:t xml:space="preserve"> declared a</w:t>
      </w:r>
      <w:r w:rsidR="00673A82">
        <w:t xml:space="preserve">n indirect </w:t>
      </w:r>
      <w:r w:rsidR="00383B0B">
        <w:t xml:space="preserve">interest as </w:t>
      </w:r>
      <w:r w:rsidR="00673A82" w:rsidRPr="00673A82">
        <w:t>RDRP is a company with a number of pharmaceutical clients (including BioMarin) for whom we provide a range of professional services, including clinical trial logistics and reimbursement, research and medical communications</w:t>
      </w:r>
      <w:r w:rsidR="00673A82">
        <w:t>.</w:t>
      </w:r>
    </w:p>
    <w:p w14:paraId="1A24DEE2" w14:textId="0E49391E" w:rsidR="00383B0B" w:rsidRDefault="00383B0B" w:rsidP="00383B0B">
      <w:pPr>
        <w:pStyle w:val="Bulletindent1"/>
      </w:pPr>
      <w:r>
        <w:t xml:space="preserve">It was agreed that her declaration would not prevent </w:t>
      </w:r>
      <w:r w:rsidR="006C4A8C" w:rsidRPr="006C4A8C">
        <w:t>Alex Morrison</w:t>
      </w:r>
      <w:r>
        <w:t xml:space="preserve"> from providing expert advice to the committee.</w:t>
      </w:r>
    </w:p>
    <w:bookmarkEnd w:id="3"/>
    <w:p w14:paraId="7AE95B5A" w14:textId="1804823F" w:rsidR="009B1704" w:rsidRPr="00C02D61" w:rsidRDefault="009B1704" w:rsidP="00E12404">
      <w:pPr>
        <w:pStyle w:val="Level3numbered"/>
      </w:pPr>
      <w:r w:rsidRPr="00C02D61">
        <w:t xml:space="preserve">The Chair </w:t>
      </w:r>
      <w:r w:rsidR="009E4E35">
        <w:t xml:space="preserve">led </w:t>
      </w:r>
      <w:r w:rsidR="00C04D2E">
        <w:t xml:space="preserve">a discussion </w:t>
      </w:r>
      <w:r w:rsidR="00EA0364">
        <w:t>of the evidence presented to the committee.</w:t>
      </w:r>
      <w:r w:rsidR="00C04D2E">
        <w:t xml:space="preserve"> This information was presented to the committee by </w:t>
      </w:r>
      <w:r w:rsidR="00F4305D">
        <w:t xml:space="preserve">the lead team, </w:t>
      </w:r>
      <w:r w:rsidR="00E12404">
        <w:t>Shehla Mohammed, Lesley Stewart &amp; Mark Sheehan.</w:t>
      </w:r>
    </w:p>
    <w:p w14:paraId="220F02C9" w14:textId="573DBC12" w:rsidR="00D14E64" w:rsidRPr="001F551E" w:rsidRDefault="00D22F90" w:rsidP="00F57A78">
      <w:pPr>
        <w:pStyle w:val="Level2numbered"/>
      </w:pPr>
      <w:r w:rsidRPr="001F551E">
        <w:lastRenderedPageBreak/>
        <w:t xml:space="preserve">Part </w:t>
      </w:r>
      <w:r w:rsidR="006C4A8C">
        <w:t>2 -</w:t>
      </w:r>
      <w:r w:rsidRPr="00031524">
        <w:rPr>
          <w:color w:val="1F497D" w:themeColor="text2"/>
        </w:rPr>
        <w:t xml:space="preserve"> </w:t>
      </w:r>
      <w:r w:rsidRPr="001F551E">
        <w:t xml:space="preserve">Closed session (company representatives, </w:t>
      </w:r>
      <w:r w:rsidR="00FF522D" w:rsidRPr="001F551E">
        <w:t xml:space="preserve">professional </w:t>
      </w:r>
      <w:r w:rsidRPr="001F551E">
        <w:t xml:space="preserve">experts, </w:t>
      </w:r>
      <w:r w:rsidR="00FF522D" w:rsidRPr="001F551E">
        <w:t xml:space="preserve">external group </w:t>
      </w:r>
      <w:r w:rsidRPr="001F551E">
        <w:t>representatives and members of the public were asked to leave the meeting)</w:t>
      </w:r>
    </w:p>
    <w:p w14:paraId="1EFD3D7A" w14:textId="298D2D1E" w:rsidR="009B1704" w:rsidRPr="00236395" w:rsidRDefault="009B1704" w:rsidP="009B1704">
      <w:pPr>
        <w:pStyle w:val="Level3numbered"/>
      </w:pPr>
      <w:r w:rsidRPr="00236395">
        <w:t>The committee asked the NICE technical team to prepare the documents in line with their decisions and further updates will be available on the topic webpage in due course</w:t>
      </w:r>
      <w:r w:rsidR="00BC6C1F" w:rsidRPr="00236395">
        <w:t>:</w:t>
      </w:r>
      <w:r w:rsidRPr="00236395">
        <w:t xml:space="preserve"> </w:t>
      </w:r>
      <w:hyperlink r:id="rId8" w:history="1">
        <w:r w:rsidR="00236395" w:rsidRPr="009E18A2">
          <w:rPr>
            <w:rStyle w:val="Hyperlink"/>
          </w:rPr>
          <w:t>https://www.nice.org.uk/guidance/indevelopment/gid-hst10027</w:t>
        </w:r>
      </w:hyperlink>
      <w:r w:rsidR="00236395">
        <w:t xml:space="preserve"> </w:t>
      </w:r>
    </w:p>
    <w:p w14:paraId="742C2458" w14:textId="4F5668A9" w:rsidR="00A269AF" w:rsidRPr="003E5516" w:rsidRDefault="00C4136B" w:rsidP="00C4136B">
      <w:pPr>
        <w:pStyle w:val="Heading3"/>
      </w:pPr>
      <w:r>
        <w:t>Evaluation</w:t>
      </w:r>
      <w:r w:rsidR="00A269AF">
        <w:t xml:space="preserve"> of </w:t>
      </w:r>
      <w:r w:rsidRPr="00C4136B">
        <w:rPr>
          <w:bCs w:val="0"/>
        </w:rPr>
        <w:t>OTL-200 for treating metachromatic leukodystrophy</w:t>
      </w:r>
      <w:r>
        <w:rPr>
          <w:bCs w:val="0"/>
        </w:rPr>
        <w:t xml:space="preserve"> (ID1666)</w:t>
      </w:r>
    </w:p>
    <w:p w14:paraId="5C7B388E" w14:textId="77777777" w:rsidR="00205638" w:rsidRPr="00EF1B45" w:rsidRDefault="00205638" w:rsidP="00F57A78">
      <w:pPr>
        <w:pStyle w:val="Level2numbered"/>
      </w:pPr>
      <w:r w:rsidRPr="00EF1B45">
        <w:t>Part 1 – Open session</w:t>
      </w:r>
    </w:p>
    <w:p w14:paraId="7E3591B3" w14:textId="618A2C3D" w:rsidR="00205638" w:rsidRPr="00205638" w:rsidRDefault="00205638" w:rsidP="002C258D">
      <w:pPr>
        <w:pStyle w:val="Level3numbered"/>
      </w:pPr>
      <w:r w:rsidRPr="00205638">
        <w:t xml:space="preserve">The chair welcomed the invited professional experts, external group representatives, members of the public and company representatives from </w:t>
      </w:r>
      <w:r w:rsidR="00EA0364" w:rsidRPr="00EA0364">
        <w:t>Orchard Therapeutics</w:t>
      </w:r>
      <w:r w:rsidR="00EA0364">
        <w:t>.</w:t>
      </w:r>
    </w:p>
    <w:p w14:paraId="6823725E" w14:textId="77777777" w:rsidR="00205638" w:rsidRPr="00205638" w:rsidRDefault="00205638" w:rsidP="002C258D">
      <w:pPr>
        <w:pStyle w:val="Level3numbered"/>
      </w:pPr>
      <w:r w:rsidRPr="00205638">
        <w:t xml:space="preserve">The chair asked all committee members, professional experts, external group representatives and NICE </w:t>
      </w:r>
      <w:r w:rsidRPr="002C258D">
        <w:t>staff</w:t>
      </w:r>
      <w:r w:rsidRPr="00205638">
        <w:t xml:space="preserve"> present to declare any relevant interests in relation to the item being considered. </w:t>
      </w:r>
    </w:p>
    <w:p w14:paraId="097EAAA5" w14:textId="6E8BFBB3" w:rsidR="00B921C9" w:rsidRPr="00B921C9" w:rsidRDefault="001D1087" w:rsidP="00B921C9">
      <w:pPr>
        <w:pStyle w:val="Bulletindent1"/>
      </w:pPr>
      <w:r>
        <w:t>Georgina Morton</w:t>
      </w:r>
      <w:r w:rsidR="00E12404">
        <w:t xml:space="preserve"> declared </w:t>
      </w:r>
      <w:r w:rsidR="003B4CF9">
        <w:t>an</w:t>
      </w:r>
      <w:r w:rsidR="00E12404">
        <w:t xml:space="preserve"> </w:t>
      </w:r>
      <w:r w:rsidR="00B921C9">
        <w:t xml:space="preserve">indirect financial </w:t>
      </w:r>
      <w:r w:rsidR="00E12404">
        <w:t xml:space="preserve">interest as she </w:t>
      </w:r>
      <w:r w:rsidR="00B921C9" w:rsidRPr="00B921C9">
        <w:t>ArchAngel MLD Trust received a grant of £5000 in December 2019 from Orchard Therapeutics in support of work towards newborn screening for MLD and ArchAngel MLD Trust, The MPS Society and MLD Support Association UK have jointly received a grant of £11,600 in August 2020 to carry out an MLD patient and caregiver burden survey.</w:t>
      </w:r>
    </w:p>
    <w:p w14:paraId="3920A455" w14:textId="25B52086" w:rsidR="00E12404" w:rsidRDefault="00B921C9" w:rsidP="00E12404">
      <w:pPr>
        <w:pStyle w:val="Bulletindent1"/>
      </w:pPr>
      <w:r>
        <w:t>I</w:t>
      </w:r>
      <w:r w:rsidR="00E12404">
        <w:t xml:space="preserve">t was agreed that her declaration would not prevent </w:t>
      </w:r>
      <w:r>
        <w:t>Georgina Morton</w:t>
      </w:r>
      <w:r w:rsidR="00E12404">
        <w:t xml:space="preserve"> from providing expert advice to the committee.</w:t>
      </w:r>
    </w:p>
    <w:p w14:paraId="32720FCC" w14:textId="1795F9B8" w:rsidR="00E12404" w:rsidRDefault="001D1087" w:rsidP="00E12404">
      <w:pPr>
        <w:pStyle w:val="Bulletindent1"/>
      </w:pPr>
      <w:r>
        <w:t xml:space="preserve">Dr James Davidson </w:t>
      </w:r>
      <w:r w:rsidR="00E12404">
        <w:t xml:space="preserve">declared a </w:t>
      </w:r>
      <w:r w:rsidR="00B921C9">
        <w:t xml:space="preserve">financial </w:t>
      </w:r>
      <w:r w:rsidR="00E12404">
        <w:t xml:space="preserve">interest as he </w:t>
      </w:r>
      <w:r w:rsidR="00B921C9" w:rsidRPr="00B921C9">
        <w:t>has provided remunerated consultancy (Advisory Board member) to Orchard Therapeutics</w:t>
      </w:r>
      <w:r w:rsidR="00B921C9">
        <w:t>.</w:t>
      </w:r>
    </w:p>
    <w:p w14:paraId="5CD4C373" w14:textId="1CFCB3EF" w:rsidR="00E12404" w:rsidRDefault="00E12404" w:rsidP="00E12404">
      <w:pPr>
        <w:pStyle w:val="Bulletindent1"/>
      </w:pPr>
      <w:r>
        <w:t xml:space="preserve">It was agreed that his declaration would not prevent </w:t>
      </w:r>
      <w:r w:rsidR="001D1087" w:rsidRPr="001D1087">
        <w:t>Dr James Davidson</w:t>
      </w:r>
      <w:r>
        <w:t xml:space="preserve"> from providing expert advice to the committee.</w:t>
      </w:r>
    </w:p>
    <w:p w14:paraId="7188042A" w14:textId="1C345944" w:rsidR="00C959F5" w:rsidRPr="00C959F5" w:rsidRDefault="00C959F5" w:rsidP="00C959F5">
      <w:pPr>
        <w:pStyle w:val="Level3numbered"/>
      </w:pPr>
      <w:r w:rsidRPr="00C959F5">
        <w:t xml:space="preserve">The Chair led a discussion </w:t>
      </w:r>
      <w:r w:rsidR="002D1A5E">
        <w:t>of the evidence presented to the committee.</w:t>
      </w:r>
      <w:r w:rsidRPr="00C959F5">
        <w:t xml:space="preserve"> </w:t>
      </w:r>
    </w:p>
    <w:p w14:paraId="36DD348B" w14:textId="222FE3AD" w:rsidR="00205638" w:rsidRPr="001F551E" w:rsidRDefault="00205638" w:rsidP="00F57A78">
      <w:pPr>
        <w:pStyle w:val="Level2numbered"/>
      </w:pPr>
      <w:r w:rsidRPr="001F551E">
        <w:t xml:space="preserve">Part 2 </w:t>
      </w:r>
      <w:r w:rsidR="005C0A14">
        <w:t xml:space="preserve">– </w:t>
      </w:r>
      <w:r w:rsidRPr="001F551E">
        <w:t>Closed session (company representatives, professional experts, external group representatives and members of the public were asked to leave the meeting)</w:t>
      </w:r>
      <w:r w:rsidR="00031524">
        <w:t>.</w:t>
      </w:r>
    </w:p>
    <w:p w14:paraId="7CA94408" w14:textId="12868737" w:rsidR="007A77E4" w:rsidRPr="00D8234E" w:rsidRDefault="007A77E4" w:rsidP="007A77E4">
      <w:pPr>
        <w:pStyle w:val="Level3numbered"/>
      </w:pPr>
      <w:r w:rsidRPr="00D8234E">
        <w:t xml:space="preserve">The committee asked the NICE technical team to prepare the documents in line with their decisions and further updates will be </w:t>
      </w:r>
      <w:r w:rsidRPr="00D8234E">
        <w:lastRenderedPageBreak/>
        <w:t>available on the topic webpage in due course</w:t>
      </w:r>
      <w:r w:rsidR="00BC6C1F" w:rsidRPr="00D8234E">
        <w:t>:</w:t>
      </w:r>
      <w:r w:rsidRPr="00D8234E">
        <w:t xml:space="preserve"> </w:t>
      </w:r>
      <w:r w:rsidR="00D8234E" w:rsidRPr="00D8234E">
        <w:t xml:space="preserve"> </w:t>
      </w:r>
      <w:hyperlink r:id="rId9" w:history="1">
        <w:r w:rsidR="00D8234E" w:rsidRPr="00D8234E">
          <w:rPr>
            <w:rStyle w:val="Hyperlink"/>
          </w:rPr>
          <w:t>https://www.nice.org.uk/guidance/indevelopment/gid-hst10028</w:t>
        </w:r>
      </w:hyperlink>
      <w:r w:rsidR="00D8234E" w:rsidRPr="00D8234E">
        <w:t xml:space="preserve"> </w:t>
      </w:r>
      <w:r w:rsidRPr="00D8234E">
        <w:t>.</w:t>
      </w:r>
    </w:p>
    <w:p w14:paraId="04A3EB02" w14:textId="77777777" w:rsidR="009B5D1C" w:rsidRPr="00C02D61" w:rsidRDefault="00236AD0" w:rsidP="003E65BA">
      <w:pPr>
        <w:pStyle w:val="Heading3"/>
      </w:pPr>
      <w:r w:rsidRPr="00C02D61">
        <w:t>Date of the next meeting</w:t>
      </w:r>
    </w:p>
    <w:p w14:paraId="1F7B6832" w14:textId="740D34FA" w:rsidR="00463336" w:rsidRDefault="007507BD" w:rsidP="00AD0E92">
      <w:pPr>
        <w:pStyle w:val="Paragraphnonumbers"/>
      </w:pPr>
      <w:r w:rsidRPr="001F551E">
        <w:t xml:space="preserve">The next meeting of the </w:t>
      </w:r>
      <w:r w:rsidR="00C4136B">
        <w:t>Highly Specialised Technologies Evaluation Committee (HSTEC)</w:t>
      </w:r>
      <w:r w:rsidR="00236AD0" w:rsidRPr="001F551E">
        <w:t xml:space="preserve"> will be held on </w:t>
      </w:r>
      <w:r w:rsidR="00EA0364">
        <w:t>Wednesday 10 November 2021</w:t>
      </w:r>
      <w:r w:rsidR="00205638" w:rsidRPr="001F551E">
        <w:t xml:space="preserve"> </w:t>
      </w:r>
      <w:r w:rsidR="00A45CDD" w:rsidRPr="001F551E">
        <w:t xml:space="preserve">and will start promptly at </w:t>
      </w:r>
      <w:r w:rsidR="00C4136B">
        <w:t>9:00am</w:t>
      </w:r>
      <w:r w:rsidR="00236AD0" w:rsidRPr="001F551E">
        <w:t xml:space="preserve">. </w:t>
      </w:r>
    </w:p>
    <w:p w14:paraId="5C59100B" w14:textId="77777777" w:rsidR="00135794" w:rsidRDefault="00135794" w:rsidP="00B62844">
      <w:pPr>
        <w:spacing w:line="276" w:lineRule="auto"/>
      </w:pPr>
    </w:p>
    <w:p w14:paraId="5FC95394" w14:textId="77777777" w:rsidR="00135794" w:rsidRDefault="00135794" w:rsidP="00B62844">
      <w:pPr>
        <w:spacing w:line="276" w:lineRule="auto"/>
      </w:pPr>
    </w:p>
    <w:p w14:paraId="49984FF3"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4DB9E" w14:textId="77777777" w:rsidR="00706CC7" w:rsidRDefault="00706CC7" w:rsidP="006231D3">
      <w:r>
        <w:separator/>
      </w:r>
    </w:p>
  </w:endnote>
  <w:endnote w:type="continuationSeparator" w:id="0">
    <w:p w14:paraId="5CA73960" w14:textId="77777777" w:rsidR="00706CC7" w:rsidRDefault="00706CC7" w:rsidP="006231D3">
      <w:r>
        <w:continuationSeparator/>
      </w:r>
    </w:p>
  </w:endnote>
  <w:endnote w:type="continuationNotice" w:id="1">
    <w:p w14:paraId="3CD3EE71" w14:textId="77777777" w:rsidR="00706CC7" w:rsidRDefault="00706CC7"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7EF7E"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A70AF6">
      <w:fldChar w:fldCharType="begin"/>
    </w:r>
    <w:r w:rsidR="00A70AF6">
      <w:instrText xml:space="preserve"> NUMPAGES  </w:instrText>
    </w:r>
    <w:r w:rsidR="00A70AF6">
      <w:fldChar w:fldCharType="separate"/>
    </w:r>
    <w:r>
      <w:rPr>
        <w:noProof/>
      </w:rPr>
      <w:t>5</w:t>
    </w:r>
    <w:r w:rsidR="00A70AF6">
      <w:rPr>
        <w:noProof/>
      </w:rPr>
      <w:fldChar w:fldCharType="end"/>
    </w:r>
  </w:p>
  <w:p w14:paraId="1C2B8ED7"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74C2C60A" wp14:editId="6F345A0D">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4E138E52"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00362" w14:textId="77777777" w:rsidR="00706CC7" w:rsidRDefault="00706CC7" w:rsidP="006231D3">
      <w:r>
        <w:separator/>
      </w:r>
    </w:p>
  </w:footnote>
  <w:footnote w:type="continuationSeparator" w:id="0">
    <w:p w14:paraId="5414F47E" w14:textId="77777777" w:rsidR="00706CC7" w:rsidRDefault="00706CC7" w:rsidP="006231D3">
      <w:r>
        <w:continuationSeparator/>
      </w:r>
    </w:p>
  </w:footnote>
  <w:footnote w:type="continuationNotice" w:id="1">
    <w:p w14:paraId="3574CB27" w14:textId="77777777" w:rsidR="00706CC7" w:rsidRDefault="00706CC7"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6A2B8" w14:textId="77777777" w:rsidR="009807BF" w:rsidRDefault="009807BF" w:rsidP="006231D3">
    <w:pPr>
      <w:pStyle w:val="Header"/>
    </w:pPr>
    <w:r>
      <w:rPr>
        <w:noProof/>
      </w:rPr>
      <w:drawing>
        <wp:anchor distT="0" distB="0" distL="114300" distR="114300" simplePos="0" relativeHeight="251659264" behindDoc="1" locked="0" layoutInCell="1" allowOverlap="1" wp14:anchorId="14476DFC" wp14:editId="13531113">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19"/>
  </w:num>
  <w:num w:numId="4">
    <w:abstractNumId w:val="16"/>
  </w:num>
  <w:num w:numId="5">
    <w:abstractNumId w:val="20"/>
  </w:num>
  <w:num w:numId="6">
    <w:abstractNumId w:val="22"/>
  </w:num>
  <w:num w:numId="7">
    <w:abstractNumId w:val="10"/>
  </w:num>
  <w:num w:numId="8">
    <w:abstractNumId w:val="12"/>
  </w:num>
  <w:num w:numId="9">
    <w:abstractNumId w:val="21"/>
  </w:num>
  <w:num w:numId="10">
    <w:abstractNumId w:val="20"/>
  </w:num>
  <w:num w:numId="11">
    <w:abstractNumId w:val="20"/>
  </w:num>
  <w:num w:numId="12">
    <w:abstractNumId w:val="20"/>
  </w:num>
  <w:num w:numId="13">
    <w:abstractNumId w:val="13"/>
  </w:num>
  <w:num w:numId="14">
    <w:abstractNumId w:val="17"/>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89643F"/>
    <w:rsid w:val="00031524"/>
    <w:rsid w:val="00040BED"/>
    <w:rsid w:val="000411A2"/>
    <w:rsid w:val="00044FC1"/>
    <w:rsid w:val="00053C24"/>
    <w:rsid w:val="00080C80"/>
    <w:rsid w:val="00083CF9"/>
    <w:rsid w:val="00085585"/>
    <w:rsid w:val="000A3C2F"/>
    <w:rsid w:val="000A687D"/>
    <w:rsid w:val="000C4E08"/>
    <w:rsid w:val="000D1197"/>
    <w:rsid w:val="000F04B6"/>
    <w:rsid w:val="0010461D"/>
    <w:rsid w:val="0011038B"/>
    <w:rsid w:val="00112212"/>
    <w:rsid w:val="00114827"/>
    <w:rsid w:val="0012100C"/>
    <w:rsid w:val="001220B1"/>
    <w:rsid w:val="00135794"/>
    <w:rsid w:val="001420B9"/>
    <w:rsid w:val="00161397"/>
    <w:rsid w:val="001662DA"/>
    <w:rsid w:val="001675F5"/>
    <w:rsid w:val="00167902"/>
    <w:rsid w:val="00196E93"/>
    <w:rsid w:val="001A18CE"/>
    <w:rsid w:val="001C38B8"/>
    <w:rsid w:val="001C5FB8"/>
    <w:rsid w:val="001D1087"/>
    <w:rsid w:val="001D769D"/>
    <w:rsid w:val="001E1376"/>
    <w:rsid w:val="001F2404"/>
    <w:rsid w:val="001F551E"/>
    <w:rsid w:val="00203456"/>
    <w:rsid w:val="002038C6"/>
    <w:rsid w:val="00205638"/>
    <w:rsid w:val="0022082C"/>
    <w:rsid w:val="002228E3"/>
    <w:rsid w:val="00223637"/>
    <w:rsid w:val="00236395"/>
    <w:rsid w:val="00236AD0"/>
    <w:rsid w:val="00240933"/>
    <w:rsid w:val="00250F16"/>
    <w:rsid w:val="002748D1"/>
    <w:rsid w:val="00277DAE"/>
    <w:rsid w:val="002B5720"/>
    <w:rsid w:val="002C258D"/>
    <w:rsid w:val="002C660B"/>
    <w:rsid w:val="002C7A84"/>
    <w:rsid w:val="002D091C"/>
    <w:rsid w:val="002D1A5E"/>
    <w:rsid w:val="002D1A7F"/>
    <w:rsid w:val="002F3D4E"/>
    <w:rsid w:val="002F5606"/>
    <w:rsid w:val="0030059A"/>
    <w:rsid w:val="00337868"/>
    <w:rsid w:val="00344EA6"/>
    <w:rsid w:val="00350071"/>
    <w:rsid w:val="00370813"/>
    <w:rsid w:val="00374F38"/>
    <w:rsid w:val="00377867"/>
    <w:rsid w:val="00383B0B"/>
    <w:rsid w:val="003965A8"/>
    <w:rsid w:val="003A2CF7"/>
    <w:rsid w:val="003A4E3F"/>
    <w:rsid w:val="003A4F8A"/>
    <w:rsid w:val="003B4CF9"/>
    <w:rsid w:val="003C1CB1"/>
    <w:rsid w:val="003C1D05"/>
    <w:rsid w:val="003C2EEF"/>
    <w:rsid w:val="003D0F29"/>
    <w:rsid w:val="003D232E"/>
    <w:rsid w:val="003D4563"/>
    <w:rsid w:val="003D5F9F"/>
    <w:rsid w:val="003E005F"/>
    <w:rsid w:val="003E3BA6"/>
    <w:rsid w:val="003E5516"/>
    <w:rsid w:val="003E65BA"/>
    <w:rsid w:val="003F4378"/>
    <w:rsid w:val="003F5516"/>
    <w:rsid w:val="00400EFB"/>
    <w:rsid w:val="00402715"/>
    <w:rsid w:val="00402DFB"/>
    <w:rsid w:val="00410E8B"/>
    <w:rsid w:val="00411B9A"/>
    <w:rsid w:val="00422523"/>
    <w:rsid w:val="00436657"/>
    <w:rsid w:val="004366CD"/>
    <w:rsid w:val="00444D16"/>
    <w:rsid w:val="00451599"/>
    <w:rsid w:val="00456A6D"/>
    <w:rsid w:val="00463336"/>
    <w:rsid w:val="00463370"/>
    <w:rsid w:val="00465E35"/>
    <w:rsid w:val="004717DA"/>
    <w:rsid w:val="004B45D0"/>
    <w:rsid w:val="004B4872"/>
    <w:rsid w:val="004E02E2"/>
    <w:rsid w:val="00507F46"/>
    <w:rsid w:val="005360C8"/>
    <w:rsid w:val="00556AD2"/>
    <w:rsid w:val="00593560"/>
    <w:rsid w:val="00596F1C"/>
    <w:rsid w:val="005A21EC"/>
    <w:rsid w:val="005B4795"/>
    <w:rsid w:val="005C0A14"/>
    <w:rsid w:val="005D2B46"/>
    <w:rsid w:val="005E24AD"/>
    <w:rsid w:val="005E2873"/>
    <w:rsid w:val="005E2FA2"/>
    <w:rsid w:val="00603397"/>
    <w:rsid w:val="00611CB1"/>
    <w:rsid w:val="00613786"/>
    <w:rsid w:val="006231D3"/>
    <w:rsid w:val="0064247C"/>
    <w:rsid w:val="00643C23"/>
    <w:rsid w:val="0065254B"/>
    <w:rsid w:val="00654704"/>
    <w:rsid w:val="0066652E"/>
    <w:rsid w:val="00670F87"/>
    <w:rsid w:val="006712CE"/>
    <w:rsid w:val="0067259D"/>
    <w:rsid w:val="00673A82"/>
    <w:rsid w:val="00682F9B"/>
    <w:rsid w:val="00683EA8"/>
    <w:rsid w:val="006B324A"/>
    <w:rsid w:val="006B4C67"/>
    <w:rsid w:val="006C3962"/>
    <w:rsid w:val="006C4A8C"/>
    <w:rsid w:val="006D3185"/>
    <w:rsid w:val="006F3468"/>
    <w:rsid w:val="007019D5"/>
    <w:rsid w:val="00706CC7"/>
    <w:rsid w:val="007507BD"/>
    <w:rsid w:val="00755E0E"/>
    <w:rsid w:val="007574E0"/>
    <w:rsid w:val="00761C9C"/>
    <w:rsid w:val="00774747"/>
    <w:rsid w:val="00782C9C"/>
    <w:rsid w:val="007851C3"/>
    <w:rsid w:val="007A0762"/>
    <w:rsid w:val="007A179A"/>
    <w:rsid w:val="007A3DC0"/>
    <w:rsid w:val="007A689D"/>
    <w:rsid w:val="007A77E4"/>
    <w:rsid w:val="007B5879"/>
    <w:rsid w:val="007C331F"/>
    <w:rsid w:val="007C5EC3"/>
    <w:rsid w:val="007C6220"/>
    <w:rsid w:val="007D0D24"/>
    <w:rsid w:val="007F5E7F"/>
    <w:rsid w:val="008036CE"/>
    <w:rsid w:val="008236B6"/>
    <w:rsid w:val="00835FBC"/>
    <w:rsid w:val="00842ACF"/>
    <w:rsid w:val="00844007"/>
    <w:rsid w:val="008451A1"/>
    <w:rsid w:val="00850C0E"/>
    <w:rsid w:val="008616E3"/>
    <w:rsid w:val="0088566F"/>
    <w:rsid w:val="008937E0"/>
    <w:rsid w:val="0089643F"/>
    <w:rsid w:val="008B567D"/>
    <w:rsid w:val="008C3DD4"/>
    <w:rsid w:val="008C42E7"/>
    <w:rsid w:val="008C44A2"/>
    <w:rsid w:val="008E0E0D"/>
    <w:rsid w:val="008E63C9"/>
    <w:rsid w:val="008E75F2"/>
    <w:rsid w:val="00903E68"/>
    <w:rsid w:val="009114CE"/>
    <w:rsid w:val="00922F67"/>
    <w:rsid w:val="00924278"/>
    <w:rsid w:val="00945826"/>
    <w:rsid w:val="00947812"/>
    <w:rsid w:val="00955914"/>
    <w:rsid w:val="009665AE"/>
    <w:rsid w:val="009742E7"/>
    <w:rsid w:val="00974C08"/>
    <w:rsid w:val="009807BF"/>
    <w:rsid w:val="00986E38"/>
    <w:rsid w:val="00994987"/>
    <w:rsid w:val="009B0F74"/>
    <w:rsid w:val="009B1704"/>
    <w:rsid w:val="009B5D1C"/>
    <w:rsid w:val="009E20B3"/>
    <w:rsid w:val="009E4E35"/>
    <w:rsid w:val="00A06F9C"/>
    <w:rsid w:val="00A269AF"/>
    <w:rsid w:val="00A35D76"/>
    <w:rsid w:val="00A3610D"/>
    <w:rsid w:val="00A428F8"/>
    <w:rsid w:val="00A45CDD"/>
    <w:rsid w:val="00A60AF0"/>
    <w:rsid w:val="00A70955"/>
    <w:rsid w:val="00A70AF6"/>
    <w:rsid w:val="00A82301"/>
    <w:rsid w:val="00A82558"/>
    <w:rsid w:val="00A973EA"/>
    <w:rsid w:val="00AA3069"/>
    <w:rsid w:val="00AA680E"/>
    <w:rsid w:val="00AC7782"/>
    <w:rsid w:val="00AC7BD7"/>
    <w:rsid w:val="00AD0E92"/>
    <w:rsid w:val="00AD6F07"/>
    <w:rsid w:val="00AF3BCA"/>
    <w:rsid w:val="00B053D4"/>
    <w:rsid w:val="00B429C5"/>
    <w:rsid w:val="00B45ABC"/>
    <w:rsid w:val="00B62844"/>
    <w:rsid w:val="00B76EE1"/>
    <w:rsid w:val="00B85DE1"/>
    <w:rsid w:val="00B921C9"/>
    <w:rsid w:val="00B94959"/>
    <w:rsid w:val="00BA07EB"/>
    <w:rsid w:val="00BA4EAD"/>
    <w:rsid w:val="00BB22E9"/>
    <w:rsid w:val="00BB49D9"/>
    <w:rsid w:val="00BB4BAE"/>
    <w:rsid w:val="00BC47C4"/>
    <w:rsid w:val="00BC6C1F"/>
    <w:rsid w:val="00BD1329"/>
    <w:rsid w:val="00C015B8"/>
    <w:rsid w:val="00C02D61"/>
    <w:rsid w:val="00C04D2E"/>
    <w:rsid w:val="00C3119A"/>
    <w:rsid w:val="00C4136B"/>
    <w:rsid w:val="00C4215E"/>
    <w:rsid w:val="00C51170"/>
    <w:rsid w:val="00C51601"/>
    <w:rsid w:val="00C55E3A"/>
    <w:rsid w:val="00C57CEE"/>
    <w:rsid w:val="00C7373D"/>
    <w:rsid w:val="00C75930"/>
    <w:rsid w:val="00C82EFE"/>
    <w:rsid w:val="00C8386A"/>
    <w:rsid w:val="00C871D3"/>
    <w:rsid w:val="00C941B6"/>
    <w:rsid w:val="00C959F5"/>
    <w:rsid w:val="00C978CB"/>
    <w:rsid w:val="00CB14E1"/>
    <w:rsid w:val="00CB4466"/>
    <w:rsid w:val="00D11E93"/>
    <w:rsid w:val="00D14E64"/>
    <w:rsid w:val="00D22F90"/>
    <w:rsid w:val="00D33D2F"/>
    <w:rsid w:val="00D36E00"/>
    <w:rsid w:val="00D70F52"/>
    <w:rsid w:val="00D74026"/>
    <w:rsid w:val="00D8234E"/>
    <w:rsid w:val="00DA0F66"/>
    <w:rsid w:val="00DA1F50"/>
    <w:rsid w:val="00DA78F8"/>
    <w:rsid w:val="00DA7E81"/>
    <w:rsid w:val="00DB22B1"/>
    <w:rsid w:val="00DB5EAB"/>
    <w:rsid w:val="00DB7ED3"/>
    <w:rsid w:val="00DC1F86"/>
    <w:rsid w:val="00DD06F9"/>
    <w:rsid w:val="00DF0C5C"/>
    <w:rsid w:val="00E00AAB"/>
    <w:rsid w:val="00E12404"/>
    <w:rsid w:val="00E16CDD"/>
    <w:rsid w:val="00E2211D"/>
    <w:rsid w:val="00E37C8A"/>
    <w:rsid w:val="00E46F5D"/>
    <w:rsid w:val="00E53250"/>
    <w:rsid w:val="00E56B48"/>
    <w:rsid w:val="00E60116"/>
    <w:rsid w:val="00E77A26"/>
    <w:rsid w:val="00E82B9F"/>
    <w:rsid w:val="00E9120D"/>
    <w:rsid w:val="00E927DA"/>
    <w:rsid w:val="00E95304"/>
    <w:rsid w:val="00EA0364"/>
    <w:rsid w:val="00EA7444"/>
    <w:rsid w:val="00EB1153"/>
    <w:rsid w:val="00EB1941"/>
    <w:rsid w:val="00EC57DD"/>
    <w:rsid w:val="00EF1B45"/>
    <w:rsid w:val="00EF2BE2"/>
    <w:rsid w:val="00F32B92"/>
    <w:rsid w:val="00F42F8E"/>
    <w:rsid w:val="00F4305D"/>
    <w:rsid w:val="00F57A78"/>
    <w:rsid w:val="00F73E55"/>
    <w:rsid w:val="00F86390"/>
    <w:rsid w:val="00F95663"/>
    <w:rsid w:val="00F97481"/>
    <w:rsid w:val="00FA676B"/>
    <w:rsid w:val="00FB7C71"/>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3257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hst1002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ice.org.uk/guidance/indevelopment/gid-hst10028"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FB127-7CB6-2B4E-ABE7-1E98D1C68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10</Words>
  <Characters>8037</Characters>
  <Application>Microsoft Office Word</Application>
  <DocSecurity>0</DocSecurity>
  <Lines>66</Lines>
  <Paragraphs>18</Paragraphs>
  <ScaleCrop>false</ScaleCrop>
  <Company/>
  <LinksUpToDate>false</LinksUpToDate>
  <CharactersWithSpaces>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2-14T10:10:00Z</dcterms:created>
  <dcterms:modified xsi:type="dcterms:W3CDTF">2021-12-14T10:11:00Z</dcterms:modified>
</cp:coreProperties>
</file>